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9E98D" w14:textId="52705FC6" w:rsidR="009C2943" w:rsidRPr="006135DE" w:rsidRDefault="00094CD5" w:rsidP="009C2943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</w:pPr>
      <w:r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Thurston Mason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69217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BH-</w:t>
      </w:r>
      <w:r w:rsidR="00F456F2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AS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O</w:t>
      </w:r>
      <w:r w:rsidR="00F47826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Non-Medicaid ITA</w:t>
      </w:r>
      <w:r w:rsidR="00DB66CC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280BEF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Concurrent Review</w:t>
      </w:r>
      <w:r w:rsidR="009C2943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 xml:space="preserve"> </w:t>
      </w:r>
      <w:r w:rsidR="00A03C2B" w:rsidRPr="006135DE">
        <w:rPr>
          <w:rFonts w:ascii="Didot" w:hAnsi="Didot"/>
          <w:b/>
          <w:color w:val="385623" w:themeColor="accent6" w:themeShade="80"/>
          <w:sz w:val="32"/>
          <w:szCs w:val="32"/>
          <w:u w:val="single"/>
        </w:rPr>
        <w:t>Form</w:t>
      </w:r>
    </w:p>
    <w:p w14:paraId="7BB1CAD8" w14:textId="77777777" w:rsidR="001F29CE" w:rsidRPr="00F47826" w:rsidRDefault="001F29CE" w:rsidP="001F4CC9">
      <w:pPr>
        <w:tabs>
          <w:tab w:val="left" w:pos="4161"/>
          <w:tab w:val="left" w:pos="7695"/>
          <w:tab w:val="right" w:pos="11115"/>
        </w:tabs>
        <w:jc w:val="center"/>
        <w:rPr>
          <w:rFonts w:ascii="Didot" w:hAnsi="Didot"/>
          <w:color w:val="C00000"/>
          <w:sz w:val="20"/>
          <w:szCs w:val="2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10"/>
      </w:tblGrid>
      <w:tr w:rsidR="009F2E34" w:rsidRPr="00863B7E" w14:paraId="4A7AF8D2" w14:textId="77777777" w:rsidTr="00AB281D">
        <w:tc>
          <w:tcPr>
            <w:tcW w:w="11610" w:type="dxa"/>
            <w:shd w:val="clear" w:color="auto" w:fill="BFBFBF" w:themeFill="background1" w:themeFillShade="BF"/>
          </w:tcPr>
          <w:p w14:paraId="6EBFADC9" w14:textId="77777777" w:rsidR="002E1C99" w:rsidRPr="00863B7E" w:rsidRDefault="00711EC6" w:rsidP="00711EC6">
            <w:pPr>
              <w:tabs>
                <w:tab w:val="left" w:pos="4161"/>
                <w:tab w:val="center" w:pos="5604"/>
                <w:tab w:val="left" w:pos="7404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0" w:name="_Hlk485197003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3062A" w:rsidRPr="00863B7E">
              <w:rPr>
                <w:rFonts w:ascii="Didot" w:hAnsi="Didot"/>
                <w:b/>
                <w:sz w:val="18"/>
                <w:szCs w:val="18"/>
              </w:rPr>
              <w:t xml:space="preserve">PATIENT </w:t>
            </w:r>
            <w:r w:rsidR="001F29CE" w:rsidRPr="00863B7E">
              <w:rPr>
                <w:rFonts w:ascii="Didot" w:hAnsi="Didot"/>
                <w:b/>
                <w:sz w:val="18"/>
                <w:szCs w:val="18"/>
              </w:rPr>
              <w:t>DEMOGRAPHICS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  <w:bookmarkEnd w:id="0"/>
    </w:tbl>
    <w:p w14:paraId="6AA8736B" w14:textId="77777777" w:rsidR="00596EB2" w:rsidRPr="00863B7E" w:rsidRDefault="00596EB2" w:rsidP="00BF6658">
      <w:pPr>
        <w:tabs>
          <w:tab w:val="left" w:pos="4161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p w14:paraId="5B60B59F" w14:textId="70DDD896" w:rsidR="006135DE" w:rsidRPr="00863B7E" w:rsidRDefault="00296E2F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atient</w:t>
      </w:r>
      <w:r w:rsidR="00DA2616" w:rsidRPr="00863B7E">
        <w:rPr>
          <w:rFonts w:ascii="Didot" w:hAnsi="Didot"/>
          <w:sz w:val="18"/>
          <w:szCs w:val="18"/>
        </w:rPr>
        <w:t xml:space="preserve"> </w:t>
      </w:r>
      <w:r w:rsidR="002E1C99" w:rsidRPr="00863B7E">
        <w:rPr>
          <w:rFonts w:ascii="Didot" w:hAnsi="Didot"/>
          <w:sz w:val="18"/>
          <w:szCs w:val="18"/>
        </w:rPr>
        <w:t xml:space="preserve">Full </w:t>
      </w:r>
      <w:r w:rsidR="005A61D3" w:rsidRPr="00863B7E">
        <w:rPr>
          <w:rFonts w:ascii="Didot" w:hAnsi="Didot"/>
          <w:sz w:val="18"/>
          <w:szCs w:val="18"/>
        </w:rPr>
        <w:t xml:space="preserve">Name:  </w:t>
      </w:r>
      <w:bookmarkStart w:id="1" w:name="Text9"/>
      <w:r w:rsidR="005A61D3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5A61D3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5A61D3" w:rsidRPr="00863B7E">
        <w:rPr>
          <w:rFonts w:ascii="Didot" w:hAnsi="Didot"/>
          <w:sz w:val="18"/>
          <w:szCs w:val="18"/>
          <w:u w:val="single"/>
        </w:rPr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5A61D3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"/>
      <w:r w:rsidR="00A03C2B" w:rsidRPr="00863B7E">
        <w:rPr>
          <w:rFonts w:ascii="Didot" w:hAnsi="Didot"/>
          <w:sz w:val="18"/>
          <w:szCs w:val="18"/>
        </w:rPr>
        <w:t xml:space="preserve">  </w:t>
      </w:r>
      <w:r w:rsidR="006135DE" w:rsidRPr="00863B7E">
        <w:rPr>
          <w:rFonts w:ascii="Didot" w:hAnsi="Didot"/>
          <w:sz w:val="18"/>
          <w:szCs w:val="18"/>
        </w:rPr>
        <w:t xml:space="preserve">   Date of Birth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P1 ID</w:t>
      </w:r>
      <w:r w:rsidR="00CF44AA">
        <w:rPr>
          <w:rFonts w:ascii="Didot" w:hAnsi="Didot"/>
          <w:sz w:val="18"/>
          <w:szCs w:val="18"/>
        </w:rPr>
        <w:t>,</w:t>
      </w:r>
      <w:r w:rsidR="0031516F">
        <w:rPr>
          <w:rFonts w:ascii="Didot" w:hAnsi="Didot"/>
          <w:sz w:val="18"/>
          <w:szCs w:val="18"/>
        </w:rPr>
        <w:t xml:space="preserve"> if applicable</w:t>
      </w:r>
      <w:r w:rsidR="006135DE" w:rsidRPr="00863B7E">
        <w:rPr>
          <w:rFonts w:ascii="Didot" w:hAnsi="Didot"/>
          <w:sz w:val="18"/>
          <w:szCs w:val="18"/>
        </w:rPr>
        <w:t xml:space="preserve">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135DE" w:rsidRPr="00863B7E">
        <w:rPr>
          <w:rFonts w:ascii="Didot" w:hAnsi="Didot"/>
          <w:sz w:val="18"/>
          <w:szCs w:val="18"/>
        </w:rPr>
        <w:t xml:space="preserve">     SSN:  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6135D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863B7E">
        <w:rPr>
          <w:rFonts w:ascii="Didot" w:hAnsi="Didot"/>
          <w:sz w:val="18"/>
          <w:szCs w:val="18"/>
          <w:u w:val="single"/>
        </w:rPr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6135DE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65E16" w:rsidRPr="00965E16">
        <w:rPr>
          <w:rFonts w:ascii="Didot" w:hAnsi="Didot"/>
          <w:sz w:val="18"/>
          <w:szCs w:val="18"/>
        </w:rPr>
        <w:t xml:space="preserve">     </w:t>
      </w:r>
      <w:r w:rsidR="00965E16">
        <w:rPr>
          <w:rFonts w:ascii="Didot" w:hAnsi="Didot"/>
          <w:sz w:val="18"/>
          <w:szCs w:val="18"/>
        </w:rPr>
        <w:t>Gender</w:t>
      </w:r>
      <w:r w:rsidR="00965E16" w:rsidRPr="00863B7E">
        <w:rPr>
          <w:rFonts w:ascii="Didot" w:hAnsi="Didot"/>
          <w:sz w:val="18"/>
          <w:szCs w:val="18"/>
        </w:rPr>
        <w:t xml:space="preserve">:  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965E1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965E16" w:rsidRPr="00863B7E">
        <w:rPr>
          <w:rFonts w:ascii="Didot" w:hAnsi="Didot"/>
          <w:sz w:val="18"/>
          <w:szCs w:val="18"/>
          <w:u w:val="single"/>
        </w:rPr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1504ED">
        <w:rPr>
          <w:rFonts w:ascii="Didot" w:hAnsi="Didot"/>
          <w:sz w:val="18"/>
          <w:szCs w:val="18"/>
          <w:u w:val="single"/>
        </w:rPr>
        <w:t> </w:t>
      </w:r>
      <w:r w:rsidR="00965E16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6991CA0" w14:textId="4DF3FDC1" w:rsidR="006D25D5" w:rsidRPr="00863B7E" w:rsidRDefault="006135DE" w:rsidP="006D25D5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Street Address</w:t>
      </w:r>
      <w:r w:rsidR="005A61D3" w:rsidRPr="00863B7E">
        <w:rPr>
          <w:rFonts w:ascii="Didot" w:hAnsi="Didot"/>
          <w:sz w:val="18"/>
          <w:szCs w:val="18"/>
        </w:rPr>
        <w:t>:</w:t>
      </w:r>
      <w:bookmarkStart w:id="2" w:name="Text12"/>
      <w:r w:rsidR="006D25D5">
        <w:rPr>
          <w:rFonts w:ascii="Didot" w:hAnsi="Didot"/>
          <w:sz w:val="18"/>
          <w:szCs w:val="18"/>
        </w:rPr>
        <w:t xml:space="preserve">  </w:t>
      </w:r>
      <w:r w:rsidR="006D25D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D25D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D25D5" w:rsidRPr="00863B7E">
        <w:rPr>
          <w:rFonts w:ascii="Didot" w:hAnsi="Didot"/>
          <w:sz w:val="18"/>
          <w:szCs w:val="18"/>
          <w:u w:val="single"/>
        </w:rPr>
      </w:r>
      <w:r w:rsidR="006D25D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>
        <w:rPr>
          <w:rFonts w:ascii="Didot" w:hAnsi="Didot"/>
          <w:sz w:val="18"/>
          <w:szCs w:val="18"/>
          <w:u w:val="single"/>
        </w:rPr>
        <w:t> </w:t>
      </w:r>
      <w:r w:rsidR="006D25D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D25D5" w:rsidRPr="00863B7E">
        <w:rPr>
          <w:rFonts w:ascii="Didot" w:hAnsi="Didot"/>
          <w:sz w:val="18"/>
          <w:szCs w:val="18"/>
        </w:rPr>
        <w:t xml:space="preserve"> </w:t>
      </w:r>
      <w:bookmarkEnd w:id="2"/>
    </w:p>
    <w:p w14:paraId="2824883A" w14:textId="032901B2" w:rsidR="00094CD5" w:rsidRPr="00863B7E" w:rsidRDefault="00450415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  <w:u w:val="single"/>
        </w:rPr>
      </w:pPr>
      <w:r w:rsidRPr="00863B7E">
        <w:rPr>
          <w:rFonts w:ascii="Didot" w:hAnsi="Didot"/>
          <w:sz w:val="18"/>
          <w:szCs w:val="18"/>
        </w:rPr>
        <w:t xml:space="preserve">City: 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Zip Code: 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79F4C34" w14:textId="7677535A" w:rsidR="00607E10" w:rsidRPr="00607E10" w:rsidRDefault="006135DE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unty</w:t>
      </w:r>
      <w:r w:rsidR="00450415">
        <w:rPr>
          <w:rFonts w:ascii="Didot" w:hAnsi="Didot"/>
          <w:sz w:val="18"/>
          <w:szCs w:val="18"/>
        </w:rPr>
        <w:t xml:space="preserve"> o</w:t>
      </w:r>
      <w:r w:rsidR="00A44266">
        <w:rPr>
          <w:rFonts w:ascii="Didot" w:hAnsi="Didot"/>
          <w:sz w:val="18"/>
          <w:szCs w:val="18"/>
        </w:rPr>
        <w:t>f</w:t>
      </w:r>
      <w:r w:rsidR="00450415">
        <w:rPr>
          <w:rFonts w:ascii="Didot" w:hAnsi="Didot"/>
          <w:sz w:val="18"/>
          <w:szCs w:val="18"/>
        </w:rPr>
        <w:t xml:space="preserve"> Residence</w:t>
      </w:r>
      <w:r w:rsidR="00E21832" w:rsidRPr="00863B7E">
        <w:rPr>
          <w:rFonts w:ascii="Didot" w:hAnsi="Didot"/>
          <w:sz w:val="18"/>
          <w:szCs w:val="18"/>
        </w:rPr>
        <w:t xml:space="preserve">:  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21832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21832" w:rsidRPr="00863B7E">
        <w:rPr>
          <w:rFonts w:ascii="Didot" w:hAnsi="Didot"/>
          <w:sz w:val="18"/>
          <w:szCs w:val="18"/>
          <w:u w:val="single"/>
        </w:rPr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21832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07E10" w:rsidRPr="00607E10">
        <w:rPr>
          <w:rFonts w:ascii="Didot" w:hAnsi="Didot"/>
          <w:sz w:val="18"/>
          <w:szCs w:val="18"/>
        </w:rPr>
        <w:t xml:space="preserve">    </w:t>
      </w:r>
      <w:r w:rsidR="00607E10">
        <w:rPr>
          <w:rFonts w:ascii="Didot" w:hAnsi="Didot"/>
          <w:sz w:val="18"/>
          <w:szCs w:val="18"/>
        </w:rPr>
        <w:t xml:space="preserve"> Current Living Situation:  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607E10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7E10" w:rsidRPr="00863B7E">
        <w:rPr>
          <w:rFonts w:ascii="Didot" w:hAnsi="Didot"/>
          <w:sz w:val="18"/>
          <w:szCs w:val="18"/>
          <w:u w:val="single"/>
        </w:rPr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E2CD9F4" w14:textId="1C689081" w:rsidR="00E95C96" w:rsidRPr="005C0426" w:rsidRDefault="006135DE" w:rsidP="00FF709B">
      <w:pPr>
        <w:tabs>
          <w:tab w:val="left" w:pos="4161"/>
          <w:tab w:val="left" w:pos="7695"/>
          <w:tab w:val="right" w:pos="11115"/>
        </w:tabs>
        <w:spacing w:line="276" w:lineRule="auto"/>
        <w:rPr>
          <w:rFonts w:ascii="Didot" w:hAnsi="Didot"/>
          <w:sz w:val="18"/>
          <w:szCs w:val="18"/>
        </w:rPr>
      </w:pPr>
      <w:r w:rsidRPr="00105FFA">
        <w:rPr>
          <w:rFonts w:ascii="Didot" w:hAnsi="Didot"/>
          <w:b/>
          <w:sz w:val="18"/>
          <w:szCs w:val="18"/>
        </w:rPr>
        <w:t>Involuntary Psych IP ordered b</w:t>
      </w:r>
      <w:r w:rsidR="00926B31" w:rsidRPr="00105FFA">
        <w:rPr>
          <w:rFonts w:ascii="Didot" w:hAnsi="Didot"/>
          <w:b/>
          <w:sz w:val="18"/>
          <w:szCs w:val="18"/>
        </w:rPr>
        <w:t>y</w:t>
      </w:r>
      <w:r w:rsidR="00926B31" w:rsidRPr="00863B7E">
        <w:rPr>
          <w:rFonts w:ascii="Didot" w:hAnsi="Didot"/>
          <w:b/>
          <w:i/>
          <w:sz w:val="18"/>
          <w:szCs w:val="18"/>
        </w:rPr>
        <w:t>:</w:t>
      </w:r>
      <w:r w:rsidR="00926B31" w:rsidRPr="00863B7E">
        <w:rPr>
          <w:rFonts w:ascii="Didot" w:hAnsi="Didot"/>
          <w:sz w:val="18"/>
          <w:szCs w:val="18"/>
        </w:rPr>
        <w:t xml:space="preserve">  </w:t>
      </w:r>
      <w:r w:rsidR="002E1C99" w:rsidRPr="00863B7E">
        <w:rPr>
          <w:rFonts w:ascii="Didot" w:hAnsi="Didot"/>
          <w:sz w:val="18"/>
          <w:szCs w:val="18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="002E1C99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2E1C99" w:rsidRPr="00863B7E">
        <w:rPr>
          <w:rFonts w:ascii="Didot" w:hAnsi="Didot"/>
          <w:sz w:val="18"/>
          <w:szCs w:val="18"/>
        </w:rPr>
        <w:fldChar w:fldCharType="end"/>
      </w:r>
      <w:r w:rsidR="002E1C99" w:rsidRPr="00863B7E">
        <w:rPr>
          <w:rFonts w:ascii="Didot" w:hAnsi="Didot"/>
          <w:sz w:val="18"/>
          <w:szCs w:val="18"/>
        </w:rPr>
        <w:t xml:space="preserve"> Court</w:t>
      </w:r>
      <w:r w:rsidR="00A03C2B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 xml:space="preserve">  </w:t>
      </w:r>
      <w:r w:rsidR="00F47826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47826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F47826" w:rsidRPr="00863B7E">
        <w:rPr>
          <w:rFonts w:ascii="Didot" w:hAnsi="Didot"/>
          <w:sz w:val="18"/>
          <w:szCs w:val="18"/>
        </w:rPr>
        <w:fldChar w:fldCharType="end"/>
      </w:r>
      <w:r w:rsidR="00F47826" w:rsidRPr="00863B7E">
        <w:rPr>
          <w:rFonts w:ascii="Didot" w:hAnsi="Didot"/>
          <w:sz w:val="18"/>
          <w:szCs w:val="18"/>
        </w:rPr>
        <w:t xml:space="preserve"> DCR</w:t>
      </w:r>
      <w:r w:rsidR="00A03C2B" w:rsidRPr="00863B7E">
        <w:rPr>
          <w:rFonts w:ascii="Didot" w:hAnsi="Didot"/>
          <w:sz w:val="18"/>
          <w:szCs w:val="18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</w:t>
      </w:r>
      <w:r w:rsidR="00A03C2B" w:rsidRPr="00863B7E">
        <w:rPr>
          <w:rFonts w:ascii="Didot" w:hAnsi="Didot"/>
          <w:sz w:val="18"/>
          <w:szCs w:val="18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03C2B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A03C2B" w:rsidRPr="00863B7E">
        <w:rPr>
          <w:rFonts w:ascii="Didot" w:hAnsi="Didot"/>
          <w:sz w:val="18"/>
          <w:szCs w:val="18"/>
        </w:rPr>
        <w:fldChar w:fldCharType="end"/>
      </w:r>
      <w:r w:rsidR="00A03C2B" w:rsidRPr="00863B7E">
        <w:rPr>
          <w:rFonts w:ascii="Didot" w:hAnsi="Didot"/>
          <w:sz w:val="18"/>
          <w:szCs w:val="18"/>
        </w:rPr>
        <w:t xml:space="preserve"> Other</w:t>
      </w:r>
      <w:r w:rsidR="00E6764D" w:rsidRPr="00863B7E">
        <w:rPr>
          <w:rFonts w:ascii="Didot" w:hAnsi="Didot"/>
          <w:sz w:val="18"/>
          <w:szCs w:val="18"/>
        </w:rPr>
        <w:t xml:space="preserve">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20CC4" w:rsidRPr="00420CC4">
        <w:rPr>
          <w:rFonts w:ascii="Didot" w:hAnsi="Didot"/>
          <w:sz w:val="18"/>
          <w:szCs w:val="18"/>
        </w:rPr>
        <w:t xml:space="preserve">     </w:t>
      </w:r>
      <w:r w:rsidR="00420CC4" w:rsidRPr="00105FFA">
        <w:rPr>
          <w:rFonts w:ascii="Didot" w:hAnsi="Didot"/>
          <w:b/>
          <w:sz w:val="18"/>
          <w:szCs w:val="18"/>
        </w:rPr>
        <w:t>County of Detainment</w:t>
      </w:r>
      <w:r w:rsidR="00420CC4" w:rsidRPr="00863B7E">
        <w:rPr>
          <w:rFonts w:ascii="Didot" w:hAnsi="Didot"/>
          <w:sz w:val="18"/>
          <w:szCs w:val="18"/>
        </w:rPr>
        <w:t xml:space="preserve">: 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420CC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420CC4" w:rsidRPr="00863B7E">
        <w:rPr>
          <w:rFonts w:ascii="Didot" w:hAnsi="Didot"/>
          <w:sz w:val="18"/>
          <w:szCs w:val="18"/>
          <w:u w:val="single"/>
        </w:rPr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420CC4" w:rsidRPr="00863B7E">
        <w:rPr>
          <w:rFonts w:ascii="Didot" w:hAnsi="Didot"/>
          <w:sz w:val="18"/>
          <w:szCs w:val="18"/>
          <w:u w:val="single"/>
        </w:rPr>
        <w:fldChar w:fldCharType="end"/>
      </w:r>
      <w:r w:rsidR="00450415">
        <w:rPr>
          <w:rFonts w:ascii="Didot" w:hAnsi="Didot"/>
          <w:sz w:val="18"/>
          <w:szCs w:val="18"/>
        </w:rPr>
        <w:t xml:space="preserve"> </w:t>
      </w:r>
      <w:r w:rsidR="005C0426">
        <w:rPr>
          <w:rFonts w:ascii="Didot" w:hAnsi="Didot"/>
          <w:sz w:val="18"/>
          <w:szCs w:val="18"/>
        </w:rPr>
        <w:t xml:space="preserve">- </w:t>
      </w:r>
      <w:r w:rsidR="00AB281D" w:rsidRPr="00AB281D">
        <w:rPr>
          <w:rFonts w:ascii="Didot" w:hAnsi="Didot"/>
          <w:b/>
          <w:bCs/>
          <w:sz w:val="18"/>
          <w:szCs w:val="18"/>
        </w:rPr>
        <w:t>Please</w:t>
      </w:r>
      <w:r w:rsidR="00AB281D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b/>
          <w:bCs/>
          <w:sz w:val="18"/>
          <w:szCs w:val="18"/>
        </w:rPr>
        <w:t>i</w:t>
      </w:r>
      <w:r w:rsidR="00450415">
        <w:rPr>
          <w:rFonts w:ascii="Didot" w:hAnsi="Didot"/>
          <w:b/>
          <w:bCs/>
          <w:sz w:val="18"/>
          <w:szCs w:val="18"/>
        </w:rPr>
        <w:t xml:space="preserve">nclude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etainment </w:t>
      </w:r>
      <w:r w:rsidR="006A5E65">
        <w:rPr>
          <w:rFonts w:ascii="Didot" w:hAnsi="Didot"/>
          <w:b/>
          <w:bCs/>
          <w:sz w:val="18"/>
          <w:szCs w:val="18"/>
        </w:rPr>
        <w:t>d</w:t>
      </w:r>
      <w:r w:rsidR="00450415" w:rsidRPr="00450415">
        <w:rPr>
          <w:rFonts w:ascii="Didot" w:hAnsi="Didot"/>
          <w:b/>
          <w:bCs/>
          <w:sz w:val="18"/>
          <w:szCs w:val="18"/>
        </w:rPr>
        <w:t>ocuments</w:t>
      </w:r>
      <w:r w:rsidR="00450415">
        <w:rPr>
          <w:rFonts w:ascii="Didot" w:hAnsi="Didot"/>
          <w:b/>
          <w:bCs/>
          <w:sz w:val="18"/>
          <w:szCs w:val="18"/>
        </w:rPr>
        <w:t>.</w:t>
      </w:r>
      <w:r w:rsidR="005C0426" w:rsidRPr="00450415">
        <w:rPr>
          <w:rFonts w:ascii="Didot" w:hAnsi="Didot"/>
          <w:b/>
          <w:bCs/>
          <w:sz w:val="18"/>
          <w:szCs w:val="18"/>
        </w:rPr>
        <w:t xml:space="preserve"> </w:t>
      </w:r>
    </w:p>
    <w:p w14:paraId="79B2489E" w14:textId="77777777" w:rsidR="00E6764D" w:rsidRPr="00863B7E" w:rsidRDefault="0082469D" w:rsidP="00FF709B">
      <w:pPr>
        <w:tabs>
          <w:tab w:val="left" w:pos="5040"/>
          <w:tab w:val="left" w:pos="6099"/>
          <w:tab w:val="left" w:pos="8640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Length of Current ordered hold:</w:t>
      </w:r>
      <w:r w:rsidR="00E6764D"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Sta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</w:rPr>
        <w:t xml:space="preserve">  Next Court Date: 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6764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E6764D" w:rsidRPr="00863B7E">
        <w:rPr>
          <w:rFonts w:ascii="Didot" w:hAnsi="Didot"/>
          <w:sz w:val="18"/>
          <w:szCs w:val="18"/>
          <w:u w:val="single"/>
        </w:rPr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E6764D" w:rsidRPr="00863B7E">
        <w:rPr>
          <w:rFonts w:ascii="Didot" w:hAnsi="Didot"/>
          <w:sz w:val="18"/>
          <w:szCs w:val="18"/>
          <w:u w:val="single"/>
        </w:rPr>
        <w:fldChar w:fldCharType="end"/>
      </w:r>
      <w:r w:rsidR="00E6764D" w:rsidRPr="00863B7E">
        <w:rPr>
          <w:rFonts w:ascii="Didot" w:hAnsi="Didot"/>
          <w:sz w:val="18"/>
          <w:szCs w:val="18"/>
          <w:u w:val="single"/>
        </w:rPr>
        <w:t xml:space="preserve"> </w:t>
      </w:r>
    </w:p>
    <w:p w14:paraId="4798D394" w14:textId="411986A2" w:rsidR="0082469D" w:rsidRPr="00AE324D" w:rsidRDefault="00D54B98" w:rsidP="00BF6658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  <w:highlight w:val="yellow"/>
        </w:rPr>
      </w:pPr>
      <w:r w:rsidRPr="00863B7E">
        <w:rPr>
          <w:rFonts w:ascii="Didot" w:hAnsi="Didot"/>
          <w:b/>
          <w:sz w:val="18"/>
          <w:szCs w:val="18"/>
        </w:rPr>
        <w:t>Continued Stay</w:t>
      </w:r>
      <w:r w:rsidR="002528F6">
        <w:rPr>
          <w:rFonts w:ascii="Didot" w:hAnsi="Didot"/>
          <w:b/>
          <w:sz w:val="18"/>
          <w:szCs w:val="18"/>
        </w:rPr>
        <w:t xml:space="preserve"> request</w:t>
      </w:r>
      <w:r w:rsidR="0082469D" w:rsidRPr="00863B7E">
        <w:rPr>
          <w:rFonts w:ascii="Didot" w:hAnsi="Didot"/>
          <w:b/>
          <w:sz w:val="18"/>
          <w:szCs w:val="18"/>
        </w:rPr>
        <w:t xml:space="preserve">? </w:t>
      </w:r>
      <w:r w:rsidR="0082469D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2469D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82469D" w:rsidRPr="00863B7E">
        <w:rPr>
          <w:rFonts w:ascii="Didot" w:hAnsi="Didot"/>
          <w:sz w:val="18"/>
          <w:szCs w:val="18"/>
        </w:rPr>
        <w:fldChar w:fldCharType="end"/>
      </w:r>
      <w:r w:rsidR="00DB66CC">
        <w:rPr>
          <w:rFonts w:ascii="Didot" w:hAnsi="Didot"/>
          <w:sz w:val="18"/>
          <w:szCs w:val="18"/>
        </w:rPr>
        <w:t xml:space="preserve">, </w:t>
      </w:r>
      <w:r w:rsidR="008643E4" w:rsidRPr="00A3306D">
        <w:rPr>
          <w:rFonts w:ascii="Didot" w:hAnsi="Didot"/>
          <w:sz w:val="18"/>
          <w:szCs w:val="18"/>
        </w:rPr>
        <w:t xml:space="preserve">or </w:t>
      </w:r>
      <w:r w:rsidR="008643E4" w:rsidRPr="00A3306D">
        <w:rPr>
          <w:rFonts w:ascii="Didot" w:hAnsi="Didot"/>
          <w:b/>
          <w:sz w:val="18"/>
          <w:szCs w:val="18"/>
        </w:rPr>
        <w:t xml:space="preserve">Retro </w:t>
      </w:r>
      <w:r w:rsidR="00DB66CC">
        <w:rPr>
          <w:rFonts w:ascii="Didot" w:hAnsi="Didot"/>
          <w:b/>
          <w:sz w:val="18"/>
          <w:szCs w:val="18"/>
        </w:rPr>
        <w:t>Extension request</w:t>
      </w:r>
      <w:r w:rsidR="008643E4" w:rsidRPr="00A3306D">
        <w:rPr>
          <w:rFonts w:ascii="Didot" w:hAnsi="Didot"/>
          <w:b/>
          <w:sz w:val="18"/>
          <w:szCs w:val="18"/>
        </w:rPr>
        <w:t>?</w:t>
      </w:r>
      <w:r w:rsidR="008643E4" w:rsidRPr="00A3306D">
        <w:rPr>
          <w:rFonts w:ascii="Didot" w:hAnsi="Didot"/>
          <w:sz w:val="18"/>
          <w:szCs w:val="18"/>
        </w:rPr>
        <w:t xml:space="preserve"> </w:t>
      </w:r>
      <w:r w:rsidR="008643E4"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8643E4"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8643E4" w:rsidRPr="00A3306D">
        <w:rPr>
          <w:rFonts w:ascii="Didot" w:hAnsi="Didot"/>
          <w:sz w:val="18"/>
          <w:szCs w:val="18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D61CAF" w:rsidRPr="008643E4">
        <w:rPr>
          <w:rFonts w:ascii="Didot" w:hAnsi="Didot"/>
          <w:b/>
          <w:sz w:val="18"/>
          <w:szCs w:val="18"/>
        </w:rPr>
        <w:t>Date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&amp;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43E4">
        <w:rPr>
          <w:rFonts w:ascii="Didot" w:hAnsi="Didot"/>
          <w:b/>
          <w:sz w:val="18"/>
          <w:szCs w:val="18"/>
        </w:rPr>
        <w:t>Time</w:t>
      </w:r>
      <w:r w:rsidR="00D61CAF" w:rsidRPr="00863B7E">
        <w:rPr>
          <w:rFonts w:ascii="Didot" w:hAnsi="Didot"/>
          <w:sz w:val="18"/>
          <w:szCs w:val="18"/>
        </w:rPr>
        <w:t xml:space="preserve"> of </w:t>
      </w:r>
      <w:r w:rsidR="00D61CAF" w:rsidRPr="008643E4">
        <w:rPr>
          <w:rFonts w:ascii="Didot" w:hAnsi="Didot"/>
          <w:sz w:val="18"/>
          <w:szCs w:val="18"/>
        </w:rPr>
        <w:t>request:</w:t>
      </w:r>
      <w:r w:rsidR="00D61CAF" w:rsidRPr="00863B7E">
        <w:rPr>
          <w:rFonts w:ascii="Didot" w:hAnsi="Didot"/>
          <w:sz w:val="18"/>
          <w:szCs w:val="18"/>
        </w:rPr>
        <w:t xml:space="preserve">  </w:t>
      </w:r>
      <w:bookmarkStart w:id="3" w:name="Text1"/>
      <w:bookmarkStart w:id="4" w:name="_Hlk491676817"/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3"/>
      <w:bookmarkEnd w:id="4"/>
      <w:r w:rsidR="00DB66CC" w:rsidRPr="00DB66CC">
        <w:rPr>
          <w:rFonts w:ascii="Didot" w:hAnsi="Didot"/>
          <w:sz w:val="18"/>
          <w:szCs w:val="18"/>
        </w:rPr>
        <w:t xml:space="preserve">     </w:t>
      </w:r>
      <w:r w:rsidR="00DB66CC">
        <w:rPr>
          <w:rFonts w:ascii="Didot" w:hAnsi="Didot"/>
          <w:b/>
          <w:sz w:val="18"/>
          <w:szCs w:val="18"/>
        </w:rPr>
        <w:t>Auth# from TMBH-ASO</w:t>
      </w:r>
      <w:r w:rsidR="00DB66CC" w:rsidRPr="008643E4">
        <w:rPr>
          <w:rFonts w:ascii="Didot" w:hAnsi="Didot"/>
          <w:sz w:val="18"/>
          <w:szCs w:val="18"/>
        </w:rPr>
        <w:t>:</w:t>
      </w:r>
      <w:r w:rsidR="00DB66CC" w:rsidRPr="00863B7E">
        <w:rPr>
          <w:rFonts w:ascii="Didot" w:hAnsi="Didot"/>
          <w:sz w:val="18"/>
          <w:szCs w:val="18"/>
        </w:rPr>
        <w:t xml:space="preserve">  </w:t>
      </w:r>
      <w:r w:rsidR="00DB66CC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66CC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B66CC" w:rsidRPr="00863B7E">
        <w:rPr>
          <w:rFonts w:ascii="Didot" w:hAnsi="Didot"/>
          <w:sz w:val="18"/>
          <w:szCs w:val="18"/>
          <w:u w:val="single"/>
        </w:rPr>
      </w:r>
      <w:r w:rsidR="00DB66CC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B66CC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4CF9AA1C" w14:textId="77777777" w:rsidR="00596EB2" w:rsidRPr="00863B7E" w:rsidRDefault="00596EB2" w:rsidP="00BF6658">
      <w:pPr>
        <w:tabs>
          <w:tab w:val="left" w:pos="4674"/>
          <w:tab w:val="left" w:pos="7695"/>
          <w:tab w:val="right" w:pos="11115"/>
        </w:tabs>
        <w:rPr>
          <w:rFonts w:ascii="Didot" w:hAnsi="Didot"/>
          <w:sz w:val="18"/>
          <w:szCs w:val="18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A03C2B" w:rsidRPr="00863B7E" w14:paraId="0FEB4223" w14:textId="77777777" w:rsidTr="00DE0EED">
        <w:tc>
          <w:tcPr>
            <w:tcW w:w="11520" w:type="dxa"/>
            <w:shd w:val="clear" w:color="auto" w:fill="BFBFBF" w:themeFill="background1" w:themeFillShade="BF"/>
          </w:tcPr>
          <w:p w14:paraId="20FFC9BE" w14:textId="77777777" w:rsidR="00A03C2B" w:rsidRPr="00863B7E" w:rsidRDefault="00A03C2B" w:rsidP="00814508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bookmarkStart w:id="5" w:name="_Hlk485197582"/>
            <w:r w:rsidRPr="00863B7E">
              <w:rPr>
                <w:rFonts w:ascii="Didot" w:hAnsi="Didot"/>
                <w:b/>
                <w:sz w:val="18"/>
                <w:szCs w:val="18"/>
              </w:rPr>
              <w:t>PROVIDER INFORMATION</w:t>
            </w:r>
          </w:p>
        </w:tc>
      </w:tr>
      <w:bookmarkEnd w:id="5"/>
    </w:tbl>
    <w:p w14:paraId="4F54F076" w14:textId="77777777" w:rsidR="00596EB2" w:rsidRPr="00863B7E" w:rsidRDefault="00596EB2" w:rsidP="00BF6658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p w14:paraId="0899BE1B" w14:textId="55A804C4" w:rsidR="00A03C2B" w:rsidRPr="00D61CAF" w:rsidRDefault="00C6717F" w:rsidP="00596EB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43E4">
        <w:rPr>
          <w:rFonts w:ascii="Didot" w:hAnsi="Didot"/>
          <w:b/>
          <w:sz w:val="18"/>
          <w:szCs w:val="18"/>
        </w:rPr>
        <w:t>Date &amp; Time</w:t>
      </w:r>
      <w:r w:rsidRPr="00863B7E">
        <w:rPr>
          <w:rFonts w:ascii="Didot" w:hAnsi="Didot"/>
          <w:sz w:val="18"/>
          <w:szCs w:val="18"/>
        </w:rPr>
        <w:t xml:space="preserve"> of Patient Admit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</w:t>
      </w:r>
      <w:r w:rsidR="00D61CAF" w:rsidRPr="00863B7E">
        <w:rPr>
          <w:rFonts w:ascii="Didot" w:hAnsi="Didot"/>
          <w:sz w:val="18"/>
          <w:szCs w:val="18"/>
        </w:rPr>
        <w:t>Provider</w:t>
      </w:r>
      <w:r w:rsidR="00D61CAF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ame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</w:rPr>
        <w:t xml:space="preserve">     Provider</w:t>
      </w:r>
      <w:r w:rsidR="00B12077">
        <w:rPr>
          <w:rFonts w:ascii="Didot" w:hAnsi="Didot"/>
          <w:sz w:val="18"/>
          <w:szCs w:val="18"/>
        </w:rPr>
        <w:t xml:space="preserve"> Agency</w:t>
      </w:r>
      <w:r w:rsidR="00D61CAF" w:rsidRPr="00863B7E">
        <w:rPr>
          <w:rFonts w:ascii="Didot" w:hAnsi="Didot"/>
          <w:sz w:val="18"/>
          <w:szCs w:val="18"/>
        </w:rPr>
        <w:t xml:space="preserve"> NPI</w:t>
      </w:r>
      <w:r w:rsidR="00D61CAF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>
        <w:rPr>
          <w:rFonts w:ascii="Didot" w:hAnsi="Didot"/>
          <w:sz w:val="18"/>
          <w:szCs w:val="18"/>
        </w:rPr>
        <w:t xml:space="preserve">     </w:t>
      </w:r>
      <w:r w:rsidR="00B12077">
        <w:rPr>
          <w:rFonts w:ascii="Didot" w:hAnsi="Didot"/>
          <w:sz w:val="18"/>
          <w:szCs w:val="18"/>
        </w:rPr>
        <w:t xml:space="preserve">Provider </w:t>
      </w:r>
      <w:r w:rsidR="00D61CAF">
        <w:rPr>
          <w:rFonts w:ascii="Didot" w:hAnsi="Didot"/>
          <w:sz w:val="18"/>
          <w:szCs w:val="18"/>
        </w:rPr>
        <w:t xml:space="preserve">Location: </w:t>
      </w:r>
      <w:r w:rsidR="00D61CAF" w:rsidRPr="00863B7E">
        <w:rPr>
          <w:rFonts w:ascii="Didot" w:hAnsi="Didot"/>
          <w:sz w:val="18"/>
          <w:szCs w:val="18"/>
        </w:rPr>
        <w:t xml:space="preserve">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863B7E">
        <w:rPr>
          <w:rFonts w:ascii="Didot" w:hAnsi="Didot"/>
          <w:sz w:val="18"/>
          <w:szCs w:val="18"/>
          <w:u w:val="single"/>
        </w:rPr>
        <w:t xml:space="preserve">  </w:t>
      </w:r>
      <w:r w:rsidRPr="00863B7E">
        <w:rPr>
          <w:rFonts w:ascii="Didot" w:hAnsi="Didot"/>
          <w:sz w:val="18"/>
          <w:szCs w:val="18"/>
        </w:rPr>
        <w:t xml:space="preserve">    </w:t>
      </w:r>
    </w:p>
    <w:p w14:paraId="6FBCFC1D" w14:textId="5C300BD0" w:rsidR="00814508" w:rsidRPr="00863B7E" w:rsidRDefault="00A03C2B" w:rsidP="009F2E34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Facility </w:t>
      </w:r>
      <w:r w:rsidR="00296E2F" w:rsidRPr="00863B7E">
        <w:rPr>
          <w:rFonts w:ascii="Didot" w:hAnsi="Didot"/>
          <w:sz w:val="18"/>
          <w:szCs w:val="18"/>
        </w:rPr>
        <w:t>UR</w:t>
      </w:r>
      <w:r w:rsidR="008333C5" w:rsidRPr="00863B7E">
        <w:rPr>
          <w:rFonts w:ascii="Didot" w:hAnsi="Didot"/>
          <w:sz w:val="18"/>
          <w:szCs w:val="18"/>
        </w:rPr>
        <w:t xml:space="preserve"> Name</w:t>
      </w:r>
      <w:r w:rsidR="00A75562">
        <w:rPr>
          <w:rFonts w:ascii="Didot" w:hAnsi="Didot"/>
          <w:sz w:val="18"/>
          <w:szCs w:val="18"/>
        </w:rPr>
        <w:t xml:space="preserve">: </w:t>
      </w:r>
      <w:r w:rsidR="008333C5" w:rsidRPr="00863B7E">
        <w:rPr>
          <w:rFonts w:ascii="Didot" w:hAnsi="Didot"/>
          <w:sz w:val="18"/>
          <w:szCs w:val="18"/>
        </w:rPr>
        <w:t xml:space="preserve"> 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8333C5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333C5" w:rsidRPr="00863B7E">
        <w:rPr>
          <w:rFonts w:ascii="Didot" w:hAnsi="Didot"/>
          <w:sz w:val="18"/>
          <w:szCs w:val="18"/>
          <w:u w:val="single"/>
        </w:rPr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333C5" w:rsidRPr="00863B7E">
        <w:rPr>
          <w:rFonts w:ascii="Didot" w:hAnsi="Didot"/>
          <w:sz w:val="18"/>
          <w:szCs w:val="18"/>
          <w:u w:val="single"/>
        </w:rPr>
        <w:fldChar w:fldCharType="end"/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C6717F" w:rsidRPr="00863B7E">
        <w:rPr>
          <w:rFonts w:ascii="Didot" w:hAnsi="Didot"/>
          <w:sz w:val="18"/>
          <w:szCs w:val="18"/>
        </w:rPr>
        <w:t xml:space="preserve">Phone:  </w:t>
      </w:r>
      <w:bookmarkStart w:id="6" w:name="Text5"/>
      <w:bookmarkStart w:id="7" w:name="_Hlk5355260"/>
      <w:r w:rsidR="00C6717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C6717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717F" w:rsidRPr="00863B7E">
        <w:rPr>
          <w:rFonts w:ascii="Didot" w:hAnsi="Didot"/>
          <w:sz w:val="18"/>
          <w:szCs w:val="18"/>
          <w:u w:val="single"/>
        </w:rPr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C6717F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6"/>
      <w:r w:rsidR="00C6717F" w:rsidRPr="00863B7E">
        <w:rPr>
          <w:rFonts w:ascii="Didot" w:hAnsi="Didot"/>
          <w:sz w:val="18"/>
          <w:szCs w:val="18"/>
        </w:rPr>
        <w:t xml:space="preserve"> </w:t>
      </w:r>
      <w:bookmarkEnd w:id="7"/>
      <w:r w:rsidR="00C6717F" w:rsidRPr="00863B7E">
        <w:rPr>
          <w:rFonts w:ascii="Didot" w:hAnsi="Didot"/>
          <w:sz w:val="18"/>
          <w:szCs w:val="18"/>
        </w:rPr>
        <w:t xml:space="preserve"> </w:t>
      </w:r>
      <w:r w:rsidR="0015727B" w:rsidRPr="00863B7E">
        <w:rPr>
          <w:rFonts w:ascii="Didot" w:hAnsi="Didot"/>
          <w:sz w:val="18"/>
          <w:szCs w:val="18"/>
        </w:rPr>
        <w:t xml:space="preserve">Fax: 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15727B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5727B" w:rsidRPr="00863B7E">
        <w:rPr>
          <w:rFonts w:ascii="Didot" w:hAnsi="Didot"/>
          <w:sz w:val="18"/>
          <w:szCs w:val="18"/>
          <w:u w:val="single"/>
        </w:rPr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15727B" w:rsidRPr="00863B7E">
        <w:rPr>
          <w:rFonts w:ascii="Didot" w:hAnsi="Didot"/>
          <w:sz w:val="18"/>
          <w:szCs w:val="18"/>
          <w:u w:val="single"/>
        </w:rPr>
        <w:fldChar w:fldCharType="end"/>
      </w:r>
      <w:r w:rsidR="00D61CAF" w:rsidRPr="00D61CAF">
        <w:rPr>
          <w:rFonts w:ascii="Didot" w:hAnsi="Didot"/>
          <w:sz w:val="18"/>
          <w:szCs w:val="18"/>
        </w:rPr>
        <w:t xml:space="preserve">     </w:t>
      </w:r>
      <w:r w:rsidR="00D61CAF">
        <w:rPr>
          <w:rFonts w:ascii="Didot" w:hAnsi="Didot"/>
          <w:sz w:val="18"/>
          <w:szCs w:val="18"/>
        </w:rPr>
        <w:t xml:space="preserve"> Email</w:t>
      </w:r>
      <w:r w:rsidR="00D61CAF" w:rsidRPr="00863B7E">
        <w:rPr>
          <w:rFonts w:ascii="Didot" w:hAnsi="Didot"/>
          <w:sz w:val="18"/>
          <w:szCs w:val="18"/>
        </w:rPr>
        <w:t xml:space="preserve">: 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863B7E">
        <w:rPr>
          <w:rFonts w:ascii="Didot" w:hAnsi="Didot"/>
          <w:sz w:val="18"/>
          <w:szCs w:val="18"/>
          <w:u w:val="single"/>
        </w:rPr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B157BC7" w14:textId="77777777" w:rsidR="00DE0EED" w:rsidRDefault="00A03C2B" w:rsidP="00D10483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Attending Treatment Psyc</w:t>
      </w:r>
      <w:r w:rsidR="00596EB2" w:rsidRPr="00863B7E">
        <w:rPr>
          <w:rFonts w:ascii="Didot" w:hAnsi="Didot"/>
          <w:sz w:val="18"/>
          <w:szCs w:val="18"/>
        </w:rPr>
        <w:t>hiatrist/Physician</w:t>
      </w:r>
      <w:r w:rsidR="009C2943" w:rsidRPr="00863B7E">
        <w:rPr>
          <w:rFonts w:ascii="Didot" w:hAnsi="Didot"/>
          <w:sz w:val="18"/>
          <w:szCs w:val="18"/>
        </w:rPr>
        <w:t xml:space="preserve"> </w:t>
      </w:r>
      <w:r w:rsidR="00B12077">
        <w:rPr>
          <w:rFonts w:ascii="Didot" w:hAnsi="Didot"/>
          <w:sz w:val="18"/>
          <w:szCs w:val="18"/>
        </w:rPr>
        <w:t>N</w:t>
      </w:r>
      <w:r w:rsidR="009C2943" w:rsidRPr="00863B7E">
        <w:rPr>
          <w:rFonts w:ascii="Didot" w:hAnsi="Didot"/>
          <w:sz w:val="18"/>
          <w:szCs w:val="18"/>
        </w:rPr>
        <w:t>ame</w:t>
      </w:r>
      <w:r w:rsidR="00596EB2" w:rsidRPr="00863B7E">
        <w:rPr>
          <w:rFonts w:ascii="Didot" w:hAnsi="Didot"/>
          <w:sz w:val="18"/>
          <w:szCs w:val="18"/>
        </w:rPr>
        <w:t>: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</w:rPr>
        <w:fldChar w:fldCharType="end"/>
      </w:r>
    </w:p>
    <w:p w14:paraId="300F83D5" w14:textId="77777777" w:rsidR="00DE0EED" w:rsidRDefault="00DE0EED" w:rsidP="00D10483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</w:p>
    <w:tbl>
      <w:tblPr>
        <w:tblStyle w:val="TableGrid"/>
        <w:tblW w:w="11520" w:type="dxa"/>
        <w:tblInd w:w="-5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1520"/>
      </w:tblGrid>
      <w:tr w:rsidR="00DE0EED" w:rsidRPr="00DE0EED" w14:paraId="0ABC4FE1" w14:textId="77777777" w:rsidTr="00DE0EED">
        <w:tc>
          <w:tcPr>
            <w:tcW w:w="11520" w:type="dxa"/>
            <w:shd w:val="clear" w:color="auto" w:fill="BFBFBF" w:themeFill="background1" w:themeFillShade="BF"/>
            <w:vAlign w:val="center"/>
          </w:tcPr>
          <w:p w14:paraId="5347F62F" w14:textId="5BE0A7C3" w:rsidR="00DE0EED" w:rsidRPr="00DE0EED" w:rsidRDefault="00DE0EED" w:rsidP="00DE0EED">
            <w:pPr>
              <w:tabs>
                <w:tab w:val="left" w:pos="4161"/>
                <w:tab w:val="left" w:pos="7695"/>
                <w:tab w:val="right" w:pos="11115"/>
              </w:tabs>
              <w:jc w:val="center"/>
              <w:rPr>
                <w:rFonts w:ascii="Didot" w:hAnsi="Didot"/>
                <w:b/>
                <w:sz w:val="18"/>
                <w:szCs w:val="18"/>
              </w:rPr>
            </w:pPr>
            <w:r>
              <w:rPr>
                <w:rFonts w:ascii="Didot" w:hAnsi="Didot"/>
                <w:b/>
                <w:sz w:val="18"/>
                <w:szCs w:val="18"/>
              </w:rPr>
              <w:t>CLIENT STATUS</w:t>
            </w:r>
          </w:p>
        </w:tc>
      </w:tr>
    </w:tbl>
    <w:p w14:paraId="70D84943" w14:textId="3372AF32" w:rsidR="00091523" w:rsidRPr="00091523" w:rsidRDefault="00C02A25" w:rsidP="00BF6658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bCs/>
          <w:sz w:val="18"/>
          <w:szCs w:val="18"/>
          <w:u w:val="single"/>
        </w:rPr>
      </w:pPr>
      <w:bookmarkStart w:id="8" w:name="_Hlk36642041"/>
      <w:r>
        <w:rPr>
          <w:rFonts w:ascii="Didot" w:hAnsi="Didot"/>
          <w:b/>
          <w:bCs/>
          <w:sz w:val="18"/>
          <w:szCs w:val="18"/>
          <w:u w:val="single"/>
        </w:rPr>
        <w:t xml:space="preserve">CURRENT </w:t>
      </w:r>
      <w:r w:rsidR="00091523">
        <w:rPr>
          <w:rFonts w:ascii="Didot" w:hAnsi="Didot"/>
          <w:b/>
          <w:bCs/>
          <w:sz w:val="18"/>
          <w:szCs w:val="18"/>
          <w:u w:val="single"/>
        </w:rPr>
        <w:t>PRESENT</w:t>
      </w:r>
      <w:r w:rsidR="00AD5A14">
        <w:rPr>
          <w:rFonts w:ascii="Didot" w:hAnsi="Didot"/>
          <w:b/>
          <w:bCs/>
          <w:sz w:val="18"/>
          <w:szCs w:val="18"/>
          <w:u w:val="single"/>
        </w:rPr>
        <w:t>ATION</w:t>
      </w:r>
      <w:r w:rsidR="00091523">
        <w:rPr>
          <w:rFonts w:ascii="Didot" w:hAnsi="Didot"/>
          <w:b/>
          <w:bCs/>
          <w:sz w:val="18"/>
          <w:szCs w:val="18"/>
          <w:u w:val="single"/>
        </w:rPr>
        <w:t>:</w:t>
      </w:r>
    </w:p>
    <w:p w14:paraId="3D943172" w14:textId="35211EDE" w:rsidR="008B7C14" w:rsidRDefault="00C02A25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  <w:u w:val="single"/>
        </w:rPr>
      </w:pPr>
      <w:bookmarkStart w:id="9" w:name="_Hlk5355559"/>
      <w:r>
        <w:rPr>
          <w:rFonts w:ascii="Didot" w:hAnsi="Didot"/>
          <w:sz w:val="18"/>
          <w:szCs w:val="18"/>
        </w:rPr>
        <w:t xml:space="preserve">Current </w:t>
      </w:r>
      <w:r w:rsidR="00BF6658">
        <w:rPr>
          <w:rFonts w:ascii="Didot" w:hAnsi="Didot"/>
          <w:sz w:val="18"/>
          <w:szCs w:val="18"/>
        </w:rPr>
        <w:t>p</w:t>
      </w:r>
      <w:r w:rsidR="008B7C14" w:rsidRPr="00863B7E">
        <w:rPr>
          <w:rFonts w:ascii="Didot" w:hAnsi="Didot"/>
          <w:sz w:val="18"/>
          <w:szCs w:val="18"/>
        </w:rPr>
        <w:t xml:space="preserve">rimary presenting issue: 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8B7C1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7C14" w:rsidRPr="00863B7E">
        <w:rPr>
          <w:rFonts w:ascii="Didot" w:hAnsi="Didot"/>
          <w:sz w:val="18"/>
          <w:szCs w:val="18"/>
          <w:u w:val="single"/>
        </w:rPr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6BCF0B1" w14:textId="3C54C776" w:rsidR="008B7C14" w:rsidRDefault="008B7C14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</w:rPr>
      </w:pPr>
      <w:r w:rsidRPr="008B7C14">
        <w:rPr>
          <w:rFonts w:ascii="Didot" w:hAnsi="Didot"/>
          <w:sz w:val="18"/>
          <w:szCs w:val="18"/>
        </w:rPr>
        <w:t>Current evidence of</w:t>
      </w:r>
      <w:r>
        <w:rPr>
          <w:rFonts w:ascii="Didot" w:hAnsi="Didot"/>
          <w:sz w:val="18"/>
          <w:szCs w:val="18"/>
        </w:rPr>
        <w:t xml:space="preserve"> symptoms, </w:t>
      </w:r>
      <w:r w:rsidR="00C63C59">
        <w:rPr>
          <w:rFonts w:ascii="Didot" w:hAnsi="Didot"/>
          <w:sz w:val="18"/>
          <w:szCs w:val="18"/>
        </w:rPr>
        <w:t>(</w:t>
      </w:r>
      <w:r>
        <w:rPr>
          <w:rFonts w:ascii="Didot" w:hAnsi="Didot"/>
          <w:sz w:val="18"/>
          <w:szCs w:val="18"/>
        </w:rPr>
        <w:t xml:space="preserve">e.g., </w:t>
      </w:r>
      <w:r w:rsidR="00607E10">
        <w:rPr>
          <w:rFonts w:ascii="Didot" w:hAnsi="Didot"/>
          <w:sz w:val="18"/>
          <w:szCs w:val="18"/>
        </w:rPr>
        <w:t>psychosis, depression, anxiety, etc.</w:t>
      </w:r>
      <w:r w:rsidR="00C63C59" w:rsidRPr="00863B7E">
        <w:rPr>
          <w:rFonts w:ascii="Didot" w:hAnsi="Didot"/>
          <w:sz w:val="18"/>
          <w:szCs w:val="18"/>
        </w:rPr>
        <w:t>)</w:t>
      </w:r>
      <w:r w:rsidR="00C63C59">
        <w:rPr>
          <w:rFonts w:ascii="Didot" w:hAnsi="Didot"/>
          <w:sz w:val="18"/>
          <w:szCs w:val="18"/>
        </w:rPr>
        <w:t>?</w:t>
      </w:r>
      <w:r w:rsidR="00C63C59" w:rsidRPr="00863B7E">
        <w:rPr>
          <w:rFonts w:ascii="Didot" w:hAnsi="Didot"/>
          <w:sz w:val="18"/>
          <w:szCs w:val="18"/>
        </w:rPr>
        <w:t xml:space="preserve"> </w:t>
      </w:r>
      <w:r w:rsidR="00C63C59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C63C59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C63C59" w:rsidRPr="00863B7E">
        <w:rPr>
          <w:rFonts w:ascii="Didot" w:hAnsi="Didot"/>
          <w:sz w:val="18"/>
          <w:szCs w:val="18"/>
        </w:rPr>
        <w:fldChar w:fldCharType="end"/>
      </w:r>
      <w:r w:rsidR="00C63C59" w:rsidRPr="00863B7E">
        <w:rPr>
          <w:rFonts w:ascii="Didot" w:hAnsi="Didot"/>
          <w:sz w:val="18"/>
          <w:szCs w:val="18"/>
        </w:rPr>
        <w:t xml:space="preserve">Yes  </w:t>
      </w:r>
      <w:r w:rsidR="00C63C59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C63C59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C63C59" w:rsidRPr="00863B7E">
        <w:rPr>
          <w:rFonts w:ascii="Didot" w:hAnsi="Didot"/>
          <w:sz w:val="18"/>
          <w:szCs w:val="18"/>
        </w:rPr>
        <w:fldChar w:fldCharType="end"/>
      </w:r>
      <w:r w:rsidR="00C63C59" w:rsidRPr="00863B7E">
        <w:rPr>
          <w:rFonts w:ascii="Didot" w:hAnsi="Didot"/>
          <w:sz w:val="18"/>
          <w:szCs w:val="18"/>
        </w:rPr>
        <w:t>No</w:t>
      </w:r>
      <w:r w:rsidR="00C63C59">
        <w:rPr>
          <w:rFonts w:ascii="Didot" w:hAnsi="Didot"/>
          <w:sz w:val="18"/>
          <w:szCs w:val="18"/>
        </w:rPr>
        <w:t xml:space="preserve">   </w:t>
      </w:r>
      <w:r w:rsidR="00C63C59" w:rsidRPr="00C63C59">
        <w:rPr>
          <w:rFonts w:ascii="Didot" w:hAnsi="Didot"/>
          <w:b/>
          <w:bCs/>
          <w:sz w:val="18"/>
          <w:szCs w:val="18"/>
        </w:rPr>
        <w:t>If yes</w:t>
      </w:r>
      <w:r w:rsidR="00C63C59">
        <w:rPr>
          <w:rFonts w:ascii="Didot" w:hAnsi="Didot"/>
          <w:sz w:val="18"/>
          <w:szCs w:val="18"/>
        </w:rPr>
        <w:t xml:space="preserve">, please describe. </w:t>
      </w:r>
      <w:r w:rsidR="00C63C59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C63C59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C63C59" w:rsidRPr="00863B7E">
        <w:rPr>
          <w:rFonts w:ascii="Didot" w:hAnsi="Didot"/>
          <w:sz w:val="18"/>
          <w:szCs w:val="18"/>
          <w:u w:val="single"/>
        </w:rPr>
      </w:r>
      <w:r w:rsidR="00C63C59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>
        <w:rPr>
          <w:rFonts w:ascii="Didot" w:hAnsi="Didot"/>
          <w:sz w:val="18"/>
          <w:szCs w:val="18"/>
          <w:u w:val="single"/>
        </w:rPr>
        <w:t> </w:t>
      </w:r>
      <w:r w:rsidR="00C63C59"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B7C14">
        <w:rPr>
          <w:rFonts w:ascii="Didot" w:hAnsi="Didot"/>
          <w:sz w:val="18"/>
          <w:szCs w:val="18"/>
        </w:rPr>
        <w:t xml:space="preserve"> </w:t>
      </w:r>
    </w:p>
    <w:p w14:paraId="1B74DA27" w14:textId="4E5A227C" w:rsidR="00607E10" w:rsidRPr="008B7C14" w:rsidRDefault="00055765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Cognitive </w:t>
      </w:r>
      <w:r w:rsidR="00BF6658">
        <w:rPr>
          <w:rFonts w:ascii="Didot" w:hAnsi="Didot"/>
          <w:sz w:val="18"/>
          <w:szCs w:val="18"/>
        </w:rPr>
        <w:t>i</w:t>
      </w:r>
      <w:r>
        <w:rPr>
          <w:rFonts w:ascii="Didot" w:hAnsi="Didot"/>
          <w:sz w:val="18"/>
          <w:szCs w:val="18"/>
        </w:rPr>
        <w:t xml:space="preserve">mpair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55765">
        <w:rPr>
          <w:rFonts w:ascii="Didot" w:hAnsi="Didot"/>
          <w:b/>
          <w:bCs/>
          <w:sz w:val="18"/>
          <w:szCs w:val="18"/>
        </w:rPr>
        <w:t>If</w:t>
      </w:r>
      <w:r>
        <w:rPr>
          <w:rFonts w:ascii="Didot" w:hAnsi="Didot"/>
          <w:b/>
          <w:bCs/>
          <w:sz w:val="18"/>
          <w:szCs w:val="18"/>
        </w:rPr>
        <w:t xml:space="preserve"> yes</w:t>
      </w:r>
      <w:r>
        <w:rPr>
          <w:rFonts w:ascii="Didot" w:hAnsi="Didot"/>
          <w:sz w:val="18"/>
          <w:szCs w:val="18"/>
        </w:rPr>
        <w:t>, please describe, (e.g., Dementia, TBI, Developmental Disability).</w:t>
      </w:r>
      <w:r w:rsidR="00607E10">
        <w:rPr>
          <w:rFonts w:ascii="Didot" w:hAnsi="Didot"/>
          <w:sz w:val="18"/>
          <w:szCs w:val="18"/>
        </w:rPr>
        <w:t xml:space="preserve"> 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607E10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7E10" w:rsidRPr="00863B7E">
        <w:rPr>
          <w:rFonts w:ascii="Didot" w:hAnsi="Didot"/>
          <w:sz w:val="18"/>
          <w:szCs w:val="18"/>
          <w:u w:val="single"/>
        </w:rPr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>
        <w:rPr>
          <w:rFonts w:ascii="Didot" w:hAnsi="Didot"/>
          <w:sz w:val="18"/>
          <w:szCs w:val="18"/>
          <w:u w:val="single"/>
        </w:rPr>
        <w:t> </w:t>
      </w:r>
      <w:r w:rsidR="00607E10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38C82D0B" w14:textId="0B511C79" w:rsidR="00623087" w:rsidRPr="00863B7E" w:rsidRDefault="00623087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line="276" w:lineRule="auto"/>
        <w:rPr>
          <w:rFonts w:ascii="Didot" w:hAnsi="Didot"/>
          <w:b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Can a </w:t>
      </w:r>
      <w:r w:rsidR="00B40221" w:rsidRPr="00863B7E">
        <w:rPr>
          <w:rFonts w:ascii="Didot" w:hAnsi="Didot"/>
          <w:sz w:val="18"/>
          <w:szCs w:val="18"/>
        </w:rPr>
        <w:t xml:space="preserve">Behavioral </w:t>
      </w:r>
      <w:r w:rsidR="00DB7086" w:rsidRPr="00863B7E">
        <w:rPr>
          <w:rFonts w:ascii="Didot" w:hAnsi="Didot"/>
          <w:sz w:val="18"/>
          <w:szCs w:val="18"/>
        </w:rPr>
        <w:t>H</w:t>
      </w:r>
      <w:r w:rsidRPr="00863B7E">
        <w:rPr>
          <w:rFonts w:ascii="Didot" w:hAnsi="Didot"/>
          <w:sz w:val="18"/>
          <w:szCs w:val="18"/>
        </w:rPr>
        <w:t>ealth diagnosis be determined?</w:t>
      </w:r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0" w:name="OLE_LINK5"/>
      <w:bookmarkStart w:id="11" w:name="OLE_LINK6"/>
      <w:r w:rsidRPr="00863B7E">
        <w:rPr>
          <w:rFonts w:ascii="Didot" w:hAnsi="Didot"/>
          <w:b/>
          <w:sz w:val="18"/>
          <w:szCs w:val="18"/>
        </w:rPr>
        <w:t xml:space="preserve"> </w:t>
      </w:r>
      <w:bookmarkStart w:id="12" w:name="_Hlk485201752"/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bookmarkEnd w:id="10"/>
      <w:bookmarkEnd w:id="11"/>
      <w:bookmarkEnd w:id="12"/>
    </w:p>
    <w:p w14:paraId="7274D1B7" w14:textId="3152FFE0" w:rsidR="00623087" w:rsidRPr="00863B7E" w:rsidRDefault="00623087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ICD-10 Code &amp; DSM-5</w:t>
      </w:r>
      <w:r w:rsidR="00DE0EED">
        <w:rPr>
          <w:rFonts w:ascii="Didot" w:hAnsi="Didot"/>
          <w:sz w:val="18"/>
          <w:szCs w:val="18"/>
        </w:rPr>
        <w:t xml:space="preserve"> Primary</w:t>
      </w:r>
      <w:r w:rsidRPr="00863B7E">
        <w:rPr>
          <w:rFonts w:ascii="Didot" w:hAnsi="Didot"/>
          <w:sz w:val="18"/>
          <w:szCs w:val="18"/>
        </w:rPr>
        <w:t xml:space="preserve"> Diagnosis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="0068134D"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</w:t>
      </w:r>
      <w:r w:rsidR="00DE0EED" w:rsidRPr="00863B7E">
        <w:rPr>
          <w:rFonts w:ascii="Didot" w:hAnsi="Didot"/>
          <w:sz w:val="18"/>
          <w:szCs w:val="18"/>
        </w:rPr>
        <w:t>ICD-10 Code &amp; DSM-5</w:t>
      </w:r>
      <w:r w:rsidR="00DE0EED">
        <w:rPr>
          <w:rFonts w:ascii="Didot" w:hAnsi="Didot"/>
          <w:sz w:val="18"/>
          <w:szCs w:val="18"/>
        </w:rPr>
        <w:t xml:space="preserve"> Secondary</w:t>
      </w:r>
      <w:r w:rsidR="00DE0EED" w:rsidRPr="00863B7E">
        <w:rPr>
          <w:rFonts w:ascii="Didot" w:hAnsi="Didot"/>
          <w:sz w:val="18"/>
          <w:szCs w:val="18"/>
        </w:rPr>
        <w:t xml:space="preserve"> Diagnosis </w:t>
      </w:r>
      <w:r w:rsidR="00DE0EED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="00DE0EED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E0EED" w:rsidRPr="00863B7E">
        <w:rPr>
          <w:rFonts w:ascii="Didot" w:hAnsi="Didot"/>
          <w:sz w:val="18"/>
          <w:szCs w:val="18"/>
          <w:u w:val="single"/>
        </w:rPr>
      </w:r>
      <w:r w:rsidR="00DE0EED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>
        <w:rPr>
          <w:rFonts w:ascii="Didot" w:hAnsi="Didot"/>
          <w:sz w:val="18"/>
          <w:szCs w:val="18"/>
          <w:u w:val="single"/>
        </w:rPr>
        <w:t> </w:t>
      </w:r>
      <w:r w:rsidR="00DE0EED"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   </w:t>
      </w:r>
    </w:p>
    <w:p w14:paraId="01317F5D" w14:textId="118D7976" w:rsidR="00623087" w:rsidRPr="006035D6" w:rsidRDefault="006550E2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Tox Screen Completed?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="00623087" w:rsidRPr="00863B7E">
        <w:rPr>
          <w:rFonts w:ascii="Didot" w:hAnsi="Didot"/>
          <w:sz w:val="18"/>
          <w:szCs w:val="18"/>
        </w:rPr>
        <w:t xml:space="preserve">Tox Screen result:  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23087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23087" w:rsidRPr="00863B7E">
        <w:rPr>
          <w:rFonts w:ascii="Didot" w:hAnsi="Didot"/>
          <w:sz w:val="18"/>
          <w:szCs w:val="18"/>
          <w:u w:val="single"/>
        </w:rPr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noProof/>
          <w:sz w:val="18"/>
          <w:szCs w:val="18"/>
          <w:u w:val="single"/>
        </w:rPr>
        <w:t> </w:t>
      </w:r>
      <w:r w:rsidR="00623087" w:rsidRPr="00863B7E">
        <w:rPr>
          <w:rFonts w:ascii="Didot" w:hAnsi="Didot"/>
          <w:sz w:val="18"/>
          <w:szCs w:val="18"/>
          <w:u w:val="single"/>
        </w:rPr>
        <w:fldChar w:fldCharType="end"/>
      </w:r>
      <w:r w:rsidR="00623087" w:rsidRPr="00863B7E">
        <w:rPr>
          <w:rFonts w:ascii="Didot" w:hAnsi="Didot"/>
          <w:sz w:val="18"/>
          <w:szCs w:val="18"/>
        </w:rPr>
        <w:t xml:space="preserve">     </w:t>
      </w:r>
      <w:bookmarkStart w:id="13" w:name="_Hlk493767874"/>
      <w:r w:rsidR="006035D6" w:rsidRPr="00863B7E">
        <w:rPr>
          <w:rFonts w:ascii="Didot" w:hAnsi="Didot"/>
          <w:sz w:val="18"/>
          <w:szCs w:val="18"/>
        </w:rPr>
        <w:t xml:space="preserve">BAL result: </w:t>
      </w:r>
      <w:bookmarkStart w:id="14" w:name="_Hlk521402096"/>
      <w:r w:rsidR="006035D6" w:rsidRPr="00863B7E">
        <w:rPr>
          <w:rFonts w:ascii="Didot" w:hAnsi="Didot"/>
          <w:sz w:val="18"/>
          <w:szCs w:val="18"/>
        </w:rPr>
        <w:t xml:space="preserve"> 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035D6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863B7E">
        <w:rPr>
          <w:rFonts w:ascii="Didot" w:hAnsi="Didot"/>
          <w:sz w:val="18"/>
          <w:szCs w:val="18"/>
          <w:u w:val="single"/>
        </w:rPr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>
        <w:rPr>
          <w:rFonts w:ascii="Didot" w:hAnsi="Didot"/>
          <w:sz w:val="18"/>
          <w:szCs w:val="18"/>
          <w:u w:val="single"/>
        </w:rPr>
        <w:t> </w:t>
      </w:r>
      <w:r w:rsidR="006035D6" w:rsidRPr="00863B7E">
        <w:rPr>
          <w:rFonts w:ascii="Didot" w:hAnsi="Didot"/>
          <w:sz w:val="18"/>
          <w:szCs w:val="18"/>
          <w:u w:val="single"/>
        </w:rPr>
        <w:fldChar w:fldCharType="end"/>
      </w:r>
      <w:bookmarkEnd w:id="14"/>
    </w:p>
    <w:bookmarkEnd w:id="13"/>
    <w:p w14:paraId="234DED40" w14:textId="2C442B17" w:rsidR="00623087" w:rsidRPr="00863B7E" w:rsidRDefault="00623087" w:rsidP="00BF665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Comorbid</w:t>
      </w:r>
      <w:r w:rsidR="00DE0EED">
        <w:rPr>
          <w:rFonts w:ascii="Didot" w:hAnsi="Didot"/>
          <w:sz w:val="18"/>
          <w:szCs w:val="18"/>
        </w:rPr>
        <w:t>?</w:t>
      </w:r>
      <w:r w:rsidRPr="00863B7E">
        <w:rPr>
          <w:rFonts w:ascii="Didot" w:hAnsi="Didot"/>
          <w:sz w:val="18"/>
          <w:szCs w:val="18"/>
        </w:rPr>
        <w:t xml:space="preserve"> (Medical or Substance Use):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 xml:space="preserve">Yes  </w:t>
      </w:r>
      <w:r w:rsidR="00DB7086"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="00DB7086"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DB7086" w:rsidRPr="00863B7E">
        <w:rPr>
          <w:rFonts w:ascii="Didot" w:hAnsi="Didot"/>
          <w:sz w:val="18"/>
          <w:szCs w:val="18"/>
        </w:rPr>
        <w:fldChar w:fldCharType="end"/>
      </w:r>
      <w:r w:rsidR="00DB7086" w:rsidRPr="00863B7E">
        <w:rPr>
          <w:rFonts w:ascii="Didot" w:hAnsi="Didot"/>
          <w:sz w:val="18"/>
          <w:szCs w:val="18"/>
        </w:rPr>
        <w:t>No</w:t>
      </w:r>
      <w:r w:rsidR="00B8784E">
        <w:rPr>
          <w:rFonts w:ascii="Didot" w:hAnsi="Didot"/>
          <w:sz w:val="18"/>
          <w:szCs w:val="18"/>
        </w:rPr>
        <w:t xml:space="preserve">   </w:t>
      </w:r>
      <w:r w:rsidR="00B8784E" w:rsidRPr="00B8784E">
        <w:rPr>
          <w:rFonts w:ascii="Didot" w:hAnsi="Didot"/>
          <w:b/>
          <w:bCs/>
          <w:sz w:val="18"/>
          <w:szCs w:val="18"/>
        </w:rPr>
        <w:t>If yes</w:t>
      </w:r>
      <w:r w:rsidR="00B8784E">
        <w:rPr>
          <w:rFonts w:ascii="Didot" w:hAnsi="Didot"/>
          <w:sz w:val="18"/>
          <w:szCs w:val="18"/>
        </w:rPr>
        <w:t xml:space="preserve">, please describe. </w:t>
      </w:r>
      <w:r w:rsidR="00B8784E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B8784E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B8784E" w:rsidRPr="00863B7E">
        <w:rPr>
          <w:rFonts w:ascii="Didot" w:hAnsi="Didot"/>
          <w:sz w:val="18"/>
          <w:szCs w:val="18"/>
          <w:u w:val="single"/>
        </w:rPr>
      </w:r>
      <w:r w:rsidR="00B8784E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>
        <w:rPr>
          <w:rFonts w:ascii="Didot" w:hAnsi="Didot"/>
          <w:sz w:val="18"/>
          <w:szCs w:val="18"/>
          <w:u w:val="single"/>
        </w:rPr>
        <w:t> </w:t>
      </w:r>
      <w:r w:rsidR="00B8784E" w:rsidRPr="00863B7E">
        <w:rPr>
          <w:rFonts w:ascii="Didot" w:hAnsi="Didot"/>
          <w:sz w:val="18"/>
          <w:szCs w:val="18"/>
          <w:u w:val="single"/>
        </w:rPr>
        <w:fldChar w:fldCharType="end"/>
      </w:r>
    </w:p>
    <w:bookmarkEnd w:id="9"/>
    <w:bookmarkEnd w:id="8"/>
    <w:p w14:paraId="2EBE6340" w14:textId="43423558" w:rsidR="003C18ED" w:rsidRDefault="003C18ED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p w14:paraId="5E055299" w14:textId="6E9F0E44" w:rsidR="00DB66CC" w:rsidRPr="00DE0EED" w:rsidRDefault="00DE0EED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Suicidal Ideation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="00107438" w:rsidRPr="00107438">
        <w:rPr>
          <w:rFonts w:ascii="Didot" w:hAnsi="Didot"/>
          <w:b/>
          <w:bCs/>
          <w:sz w:val="18"/>
          <w:szCs w:val="18"/>
        </w:rPr>
        <w:t>If yes</w:t>
      </w:r>
      <w:r w:rsidR="00107438">
        <w:rPr>
          <w:rFonts w:ascii="Didot" w:hAnsi="Didot"/>
          <w:sz w:val="18"/>
          <w:szCs w:val="18"/>
        </w:rPr>
        <w:t xml:space="preserve">, please describe if client has realistic means and/or access. </w:t>
      </w:r>
      <w:r w:rsidR="00107438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07438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107438" w:rsidRPr="00863B7E">
        <w:rPr>
          <w:rFonts w:ascii="Didot" w:hAnsi="Didot"/>
          <w:sz w:val="18"/>
          <w:szCs w:val="18"/>
          <w:u w:val="single"/>
        </w:rPr>
      </w:r>
      <w:r w:rsidR="00107438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>
        <w:rPr>
          <w:rFonts w:ascii="Didot" w:hAnsi="Didot"/>
          <w:sz w:val="18"/>
          <w:szCs w:val="18"/>
          <w:u w:val="single"/>
        </w:rPr>
        <w:t> </w:t>
      </w:r>
      <w:r w:rsidR="00107438" w:rsidRPr="00863B7E">
        <w:rPr>
          <w:rFonts w:ascii="Didot" w:hAnsi="Didot"/>
          <w:sz w:val="18"/>
          <w:szCs w:val="18"/>
          <w:u w:val="single"/>
        </w:rPr>
        <w:fldChar w:fldCharType="end"/>
      </w:r>
      <w:r w:rsidR="00107438">
        <w:rPr>
          <w:rFonts w:ascii="Didot" w:hAnsi="Didot"/>
          <w:sz w:val="18"/>
          <w:szCs w:val="18"/>
        </w:rPr>
        <w:t xml:space="preserve"> </w:t>
      </w:r>
    </w:p>
    <w:p w14:paraId="7918AD86" w14:textId="26328DFB" w:rsidR="00DB66CC" w:rsidRPr="00107438" w:rsidRDefault="00107438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Presence of other risk factors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 xml:space="preserve">, please describe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28CA3D00" w14:textId="5C676484" w:rsidR="00107438" w:rsidRDefault="00BC6179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Presence of </w:t>
      </w:r>
      <w:r w:rsidR="00BF6658">
        <w:rPr>
          <w:rFonts w:ascii="Didot" w:hAnsi="Didot"/>
          <w:sz w:val="18"/>
          <w:szCs w:val="18"/>
        </w:rPr>
        <w:t>p</w:t>
      </w:r>
      <w:r>
        <w:rPr>
          <w:rFonts w:ascii="Didot" w:hAnsi="Didot"/>
          <w:sz w:val="18"/>
          <w:szCs w:val="18"/>
        </w:rPr>
        <w:t>rotective factors for Suicidal Ideation, (e.g., social supports, spirituality, family, children in home)</w:t>
      </w:r>
      <w:r w:rsidR="008B7C14">
        <w:rPr>
          <w:rFonts w:ascii="Didot" w:hAnsi="Didot"/>
          <w:sz w:val="18"/>
          <w:szCs w:val="18"/>
        </w:rPr>
        <w:t>?</w:t>
      </w:r>
      <w:r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>
        <w:rPr>
          <w:rFonts w:ascii="Didot" w:hAnsi="Didot"/>
          <w:sz w:val="18"/>
          <w:szCs w:val="18"/>
        </w:rPr>
        <w:t xml:space="preserve"> </w:t>
      </w:r>
    </w:p>
    <w:p w14:paraId="184A2F35" w14:textId="77777777" w:rsidR="00BC6179" w:rsidRDefault="00BC6179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Any concerns related to thoughts of harm to others due to mental status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 xml:space="preserve">, please describe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758C3AC9" w14:textId="43BA9554" w:rsidR="00BC6179" w:rsidRDefault="00BC6179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How do current symptoms create imminent risk or extreme functional impairment?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67FF92C7" w14:textId="55BE1243" w:rsidR="00091523" w:rsidRDefault="00091523" w:rsidP="00B8784E">
      <w:pPr>
        <w:tabs>
          <w:tab w:val="left" w:pos="6099"/>
          <w:tab w:val="left" w:pos="9234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HCS involve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>, please describe</w:t>
      </w:r>
      <w:r w:rsidR="008B7C14">
        <w:rPr>
          <w:rFonts w:ascii="Didot" w:hAnsi="Didot"/>
          <w:sz w:val="18"/>
          <w:szCs w:val="18"/>
        </w:rPr>
        <w:t xml:space="preserve"> how they are involved</w:t>
      </w:r>
      <w:r>
        <w:rPr>
          <w:rFonts w:ascii="Didot" w:hAnsi="Didot"/>
          <w:sz w:val="18"/>
          <w:szCs w:val="18"/>
        </w:rPr>
        <w:t xml:space="preserve">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60246D4D" w14:textId="1C2FCC25" w:rsidR="00091523" w:rsidRPr="00091523" w:rsidRDefault="00091523" w:rsidP="00BF6658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DDA involve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 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>, please describe</w:t>
      </w:r>
      <w:r w:rsidR="008B7C14">
        <w:rPr>
          <w:rFonts w:ascii="Didot" w:hAnsi="Didot"/>
          <w:sz w:val="18"/>
          <w:szCs w:val="18"/>
        </w:rPr>
        <w:t xml:space="preserve"> how they are involved</w:t>
      </w:r>
      <w:r>
        <w:rPr>
          <w:rFonts w:ascii="Didot" w:hAnsi="Didot"/>
          <w:sz w:val="18"/>
          <w:szCs w:val="18"/>
        </w:rPr>
        <w:t xml:space="preserve">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1D36D2B2" w14:textId="77777777" w:rsidR="00091523" w:rsidRDefault="00091523" w:rsidP="00BF6658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  <w:u w:val="single"/>
        </w:rPr>
      </w:pPr>
    </w:p>
    <w:p w14:paraId="30F21935" w14:textId="77E5137A" w:rsidR="00BC6179" w:rsidRPr="00091523" w:rsidRDefault="00091523" w:rsidP="00BF6658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  <w:u w:val="single"/>
        </w:rPr>
      </w:pPr>
      <w:r>
        <w:rPr>
          <w:rFonts w:ascii="Didot" w:hAnsi="Didot"/>
          <w:b/>
          <w:bCs/>
          <w:sz w:val="18"/>
          <w:szCs w:val="18"/>
          <w:u w:val="single"/>
        </w:rPr>
        <w:t>TREATMENT PLAN</w:t>
      </w:r>
      <w:r w:rsidR="0010486B">
        <w:rPr>
          <w:rFonts w:ascii="Didot" w:hAnsi="Didot"/>
          <w:b/>
          <w:bCs/>
          <w:sz w:val="18"/>
          <w:szCs w:val="18"/>
          <w:u w:val="single"/>
        </w:rPr>
        <w:t>,</w:t>
      </w:r>
      <w:r>
        <w:rPr>
          <w:rFonts w:ascii="Didot" w:hAnsi="Didot"/>
          <w:b/>
          <w:bCs/>
          <w:sz w:val="18"/>
          <w:szCs w:val="18"/>
          <w:u w:val="single"/>
        </w:rPr>
        <w:t xml:space="preserve"> ANTICIPATED OUTCOMES</w:t>
      </w:r>
      <w:r w:rsidR="0010486B">
        <w:rPr>
          <w:rFonts w:ascii="Didot" w:hAnsi="Didot"/>
          <w:b/>
          <w:bCs/>
          <w:sz w:val="18"/>
          <w:szCs w:val="18"/>
          <w:u w:val="single"/>
        </w:rPr>
        <w:t>, AND DISCHARGE PLAN:</w:t>
      </w:r>
      <w:r>
        <w:rPr>
          <w:rFonts w:ascii="Didot" w:hAnsi="Didot"/>
          <w:b/>
          <w:bCs/>
          <w:sz w:val="18"/>
          <w:szCs w:val="18"/>
          <w:u w:val="single"/>
        </w:rPr>
        <w:t xml:space="preserve"> </w:t>
      </w:r>
    </w:p>
    <w:p w14:paraId="4119FFCE" w14:textId="71EDDB50" w:rsidR="00091523" w:rsidRDefault="00B8784E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Treatment</w:t>
      </w:r>
      <w:r w:rsidR="008B7C14">
        <w:rPr>
          <w:rFonts w:ascii="Didot" w:hAnsi="Didot"/>
          <w:sz w:val="18"/>
          <w:szCs w:val="18"/>
        </w:rPr>
        <w:t xml:space="preserve"> Plan Summary, (e.g., Medical interventions, tests planned, psych interventions planned, goal of hospital). 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B7C14"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8B7C14" w:rsidRPr="00863B7E">
        <w:rPr>
          <w:rFonts w:ascii="Didot" w:hAnsi="Didot"/>
          <w:sz w:val="18"/>
          <w:szCs w:val="18"/>
          <w:u w:val="single"/>
        </w:rPr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separate"/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>
        <w:rPr>
          <w:rFonts w:ascii="Didot" w:hAnsi="Didot"/>
          <w:sz w:val="18"/>
          <w:szCs w:val="18"/>
          <w:u w:val="single"/>
        </w:rPr>
        <w:t> </w:t>
      </w:r>
      <w:r w:rsidR="008B7C14"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097B1F00" w14:textId="32F713A8" w:rsidR="00C63C59" w:rsidRDefault="00C63C59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>
        <w:rPr>
          <w:rFonts w:ascii="Didot" w:hAnsi="Didot"/>
          <w:sz w:val="18"/>
          <w:szCs w:val="18"/>
        </w:rPr>
        <w:t xml:space="preserve">Please describe any barriers for </w:t>
      </w:r>
      <w:r w:rsidR="009D6103">
        <w:rPr>
          <w:rFonts w:ascii="Didot" w:hAnsi="Didot"/>
          <w:sz w:val="18"/>
          <w:szCs w:val="18"/>
        </w:rPr>
        <w:t>d</w:t>
      </w:r>
      <w:r>
        <w:rPr>
          <w:rFonts w:ascii="Didot" w:hAnsi="Didot"/>
          <w:sz w:val="18"/>
          <w:szCs w:val="18"/>
        </w:rPr>
        <w:t>ischarge</w:t>
      </w:r>
      <w:r w:rsidR="009D6103">
        <w:rPr>
          <w:rFonts w:ascii="Didot" w:hAnsi="Didot"/>
          <w:sz w:val="18"/>
          <w:szCs w:val="18"/>
        </w:rPr>
        <w:t>, (e.g., housing, cognitive impairment).</w:t>
      </w:r>
      <w:r w:rsidRPr="00863B7E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09FF8EC5" w14:textId="008DF65E" w:rsidR="0010486B" w:rsidRPr="0010486B" w:rsidRDefault="0010486B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Expected </w:t>
      </w:r>
      <w:r w:rsidR="00055765">
        <w:rPr>
          <w:rFonts w:ascii="Didot" w:hAnsi="Didot"/>
          <w:sz w:val="18"/>
          <w:szCs w:val="18"/>
        </w:rPr>
        <w:t>o</w:t>
      </w:r>
      <w:r>
        <w:rPr>
          <w:rFonts w:ascii="Didot" w:hAnsi="Didot"/>
          <w:sz w:val="18"/>
          <w:szCs w:val="18"/>
        </w:rPr>
        <w:t xml:space="preserve">utcomes from IP stay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05725FA1" w14:textId="44764D2A" w:rsidR="00091523" w:rsidRPr="00C63C59" w:rsidRDefault="00C63C59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  <w:bdr w:val="single" w:sz="4" w:space="0" w:color="auto"/>
        </w:rPr>
      </w:pPr>
      <w:r w:rsidRPr="00863B7E">
        <w:rPr>
          <w:rFonts w:ascii="Didot" w:hAnsi="Didot"/>
          <w:sz w:val="18"/>
          <w:szCs w:val="18"/>
        </w:rPr>
        <w:t xml:space="preserve">Psychiatric Medications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   </w:t>
      </w:r>
    </w:p>
    <w:p w14:paraId="54662921" w14:textId="7B67DEC8" w:rsidR="00DB66CC" w:rsidRDefault="00091523" w:rsidP="00B878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spacing w:line="276" w:lineRule="auto"/>
        <w:rPr>
          <w:rFonts w:ascii="Didot" w:hAnsi="Didot"/>
          <w:sz w:val="18"/>
          <w:szCs w:val="18"/>
          <w:u w:val="single"/>
        </w:rPr>
      </w:pPr>
      <w:r w:rsidRPr="00863B7E">
        <w:rPr>
          <w:rFonts w:ascii="Didot" w:hAnsi="Didot"/>
          <w:sz w:val="18"/>
          <w:szCs w:val="18"/>
        </w:rPr>
        <w:t xml:space="preserve">Expected </w:t>
      </w:r>
      <w:r w:rsidR="008B7C14">
        <w:rPr>
          <w:rFonts w:ascii="Didot" w:hAnsi="Didot"/>
          <w:sz w:val="18"/>
          <w:szCs w:val="18"/>
        </w:rPr>
        <w:t>discharge date determined by treating Physician</w:t>
      </w:r>
      <w:r>
        <w:rPr>
          <w:rFonts w:ascii="Didot" w:hAnsi="Didot"/>
          <w:sz w:val="18"/>
          <w:szCs w:val="18"/>
        </w:rPr>
        <w:t xml:space="preserve">: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noProof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p w14:paraId="5ADAA7EC" w14:textId="780EF092" w:rsidR="00414E22" w:rsidRPr="00414E22" w:rsidRDefault="00414E22" w:rsidP="00BF665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4161"/>
        </w:tabs>
        <w:rPr>
          <w:rFonts w:ascii="Didot" w:hAnsi="Didot"/>
          <w:sz w:val="18"/>
          <w:szCs w:val="18"/>
        </w:rPr>
      </w:pPr>
      <w:bookmarkStart w:id="15" w:name="_Hlk35353311"/>
      <w:r>
        <w:rPr>
          <w:rFonts w:ascii="Didot" w:hAnsi="Didot"/>
          <w:sz w:val="18"/>
          <w:szCs w:val="18"/>
        </w:rPr>
        <w:t xml:space="preserve">Have </w:t>
      </w:r>
      <w:r w:rsidR="0069056C">
        <w:rPr>
          <w:rFonts w:ascii="Didot" w:hAnsi="Didot"/>
          <w:sz w:val="18"/>
          <w:szCs w:val="18"/>
        </w:rPr>
        <w:t>OP</w:t>
      </w:r>
      <w:r>
        <w:rPr>
          <w:rFonts w:ascii="Didot" w:hAnsi="Didot"/>
          <w:sz w:val="18"/>
          <w:szCs w:val="18"/>
        </w:rPr>
        <w:t xml:space="preserve"> providers who accept client’s benefit been contacted for follow up care arrangement?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 xml:space="preserve">Yes  </w:t>
      </w:r>
      <w:r w:rsidRPr="00863B7E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863B7E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863B7E">
        <w:rPr>
          <w:rFonts w:ascii="Didot" w:hAnsi="Didot"/>
          <w:sz w:val="18"/>
          <w:szCs w:val="18"/>
        </w:rPr>
        <w:fldChar w:fldCharType="end"/>
      </w:r>
      <w:r w:rsidRPr="00863B7E">
        <w:rPr>
          <w:rFonts w:ascii="Didot" w:hAnsi="Didot"/>
          <w:sz w:val="18"/>
          <w:szCs w:val="18"/>
        </w:rPr>
        <w:t>No</w:t>
      </w:r>
      <w:r>
        <w:rPr>
          <w:rFonts w:ascii="Didot" w:hAnsi="Didot"/>
          <w:sz w:val="18"/>
          <w:szCs w:val="18"/>
        </w:rPr>
        <w:t xml:space="preserve"> </w:t>
      </w:r>
      <w:r w:rsidRPr="00091523">
        <w:rPr>
          <w:rFonts w:ascii="Didot" w:hAnsi="Didot"/>
          <w:b/>
          <w:bCs/>
          <w:sz w:val="18"/>
          <w:szCs w:val="18"/>
        </w:rPr>
        <w:t>If yes</w:t>
      </w:r>
      <w:r>
        <w:rPr>
          <w:rFonts w:ascii="Didot" w:hAnsi="Didot"/>
          <w:sz w:val="18"/>
          <w:szCs w:val="18"/>
        </w:rPr>
        <w:t>, Provider</w:t>
      </w:r>
      <w:r w:rsidR="0069056C">
        <w:rPr>
          <w:rFonts w:ascii="Didot" w:hAnsi="Didot"/>
          <w:sz w:val="18"/>
          <w:szCs w:val="18"/>
        </w:rPr>
        <w:t>’s</w:t>
      </w:r>
      <w:r>
        <w:rPr>
          <w:rFonts w:ascii="Didot" w:hAnsi="Didot"/>
          <w:sz w:val="18"/>
          <w:szCs w:val="18"/>
        </w:rPr>
        <w:t xml:space="preserve"> Name. </w:t>
      </w:r>
      <w:r w:rsidRPr="00863B7E">
        <w:rPr>
          <w:rFonts w:ascii="Didot" w:hAnsi="Didot"/>
          <w:sz w:val="18"/>
          <w:szCs w:val="18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863B7E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863B7E">
        <w:rPr>
          <w:rFonts w:ascii="Didot" w:hAnsi="Didot"/>
          <w:sz w:val="18"/>
          <w:szCs w:val="18"/>
          <w:u w:val="single"/>
        </w:rPr>
      </w:r>
      <w:r w:rsidRPr="00863B7E">
        <w:rPr>
          <w:rFonts w:ascii="Didot" w:hAnsi="Didot"/>
          <w:sz w:val="18"/>
          <w:szCs w:val="18"/>
          <w:u w:val="single"/>
        </w:rPr>
        <w:fldChar w:fldCharType="separate"/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>
        <w:rPr>
          <w:rFonts w:ascii="Didot" w:hAnsi="Didot"/>
          <w:sz w:val="18"/>
          <w:szCs w:val="18"/>
          <w:u w:val="single"/>
        </w:rPr>
        <w:t> </w:t>
      </w:r>
      <w:r w:rsidRPr="00863B7E">
        <w:rPr>
          <w:rFonts w:ascii="Didot" w:hAnsi="Didot"/>
          <w:sz w:val="18"/>
          <w:szCs w:val="18"/>
          <w:u w:val="single"/>
        </w:rPr>
        <w:fldChar w:fldCharType="end"/>
      </w:r>
    </w:p>
    <w:bookmarkEnd w:id="15"/>
    <w:p w14:paraId="1B808B35" w14:textId="77777777" w:rsidR="00DB66CC" w:rsidRPr="00863B7E" w:rsidRDefault="00DB66CC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15"/>
      </w:tblGrid>
      <w:tr w:rsidR="006135DE" w:rsidRPr="00863B7E" w14:paraId="6276DB3B" w14:textId="77777777" w:rsidTr="00612ED5">
        <w:tc>
          <w:tcPr>
            <w:tcW w:w="11515" w:type="dxa"/>
            <w:shd w:val="clear" w:color="auto" w:fill="BFBFBF" w:themeFill="background1" w:themeFillShade="BF"/>
          </w:tcPr>
          <w:p w14:paraId="58F24CBD" w14:textId="77777777" w:rsidR="006135DE" w:rsidRPr="00863B7E" w:rsidRDefault="00711EC6" w:rsidP="00711EC6">
            <w:pPr>
              <w:tabs>
                <w:tab w:val="left" w:pos="4161"/>
                <w:tab w:val="center" w:pos="5604"/>
                <w:tab w:val="left" w:pos="7695"/>
                <w:tab w:val="left" w:pos="9808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6" w:name="_Hlk30596744"/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 w:rsidR="006135DE" w:rsidRPr="00863B7E">
              <w:rPr>
                <w:rFonts w:ascii="Didot" w:hAnsi="Didot"/>
                <w:b/>
                <w:sz w:val="18"/>
                <w:szCs w:val="18"/>
              </w:rPr>
              <w:t>BENEFIT INFORMATION</w:t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</w:p>
        </w:tc>
      </w:tr>
    </w:tbl>
    <w:bookmarkEnd w:id="16"/>
    <w:p w14:paraId="1F61E20B" w14:textId="20DA6C4A" w:rsidR="00710412" w:rsidRPr="00414E22" w:rsidRDefault="00414E22" w:rsidP="00BF6658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b/>
          <w:sz w:val="18"/>
          <w:szCs w:val="18"/>
          <w:u w:val="single"/>
        </w:rPr>
      </w:pPr>
      <w:r w:rsidRPr="00414E22">
        <w:rPr>
          <w:rFonts w:ascii="Didot" w:hAnsi="Didot"/>
          <w:b/>
          <w:sz w:val="18"/>
          <w:szCs w:val="18"/>
          <w:u w:val="single"/>
        </w:rPr>
        <w:t>MEDICAID APPLICATION STATUS:</w:t>
      </w:r>
    </w:p>
    <w:p w14:paraId="092978CC" w14:textId="4D402E85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Pending </w:t>
      </w:r>
      <w:r w:rsidRPr="0019756B">
        <w:rPr>
          <w:rFonts w:ascii="Didot" w:hAnsi="Didot"/>
          <w:b/>
          <w:bCs/>
          <w:sz w:val="18"/>
          <w:szCs w:val="18"/>
        </w:rPr>
        <w:t>– If so, what date was</w:t>
      </w:r>
      <w:r w:rsidR="00A75562" w:rsidRPr="0019756B">
        <w:rPr>
          <w:rFonts w:ascii="Didot" w:hAnsi="Didot"/>
          <w:b/>
          <w:bCs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>a</w:t>
      </w:r>
      <w:r w:rsidR="00A75562" w:rsidRPr="0019756B">
        <w:rPr>
          <w:rFonts w:ascii="Didot" w:hAnsi="Didot"/>
          <w:b/>
          <w:bCs/>
          <w:sz w:val="18"/>
          <w:szCs w:val="18"/>
        </w:rPr>
        <w:t>pplication submitted</w:t>
      </w:r>
      <w:r w:rsidRPr="0019756B">
        <w:rPr>
          <w:rFonts w:ascii="Didot" w:hAnsi="Didot"/>
          <w:b/>
          <w:bCs/>
          <w:sz w:val="18"/>
          <w:szCs w:val="18"/>
        </w:rPr>
        <w:t>?</w:t>
      </w:r>
      <w:r w:rsidR="00A75562" w:rsidRPr="00A3306D">
        <w:rPr>
          <w:rFonts w:ascii="Didot" w:hAnsi="Didot"/>
          <w:sz w:val="18"/>
          <w:szCs w:val="18"/>
        </w:rPr>
        <w:t xml:space="preserve">  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75562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A75562" w:rsidRPr="00A3306D">
        <w:rPr>
          <w:rFonts w:ascii="Didot" w:hAnsi="Didot"/>
          <w:sz w:val="18"/>
          <w:szCs w:val="18"/>
          <w:u w:val="single"/>
        </w:rPr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A75562" w:rsidRPr="00A3306D">
        <w:rPr>
          <w:rFonts w:ascii="Didot" w:hAnsi="Didot"/>
          <w:sz w:val="18"/>
          <w:szCs w:val="18"/>
          <w:u w:val="single"/>
        </w:rPr>
        <w:fldChar w:fldCharType="end"/>
      </w:r>
      <w:r w:rsidR="00A75562" w:rsidRPr="00A3306D">
        <w:rPr>
          <w:rFonts w:ascii="Didot" w:hAnsi="Didot"/>
          <w:sz w:val="18"/>
          <w:szCs w:val="18"/>
        </w:rPr>
        <w:t xml:space="preserve">   </w:t>
      </w:r>
    </w:p>
    <w:p w14:paraId="170BD173" w14:textId="753E4EDD" w:rsidR="00710412" w:rsidRPr="00A3306D" w:rsidRDefault="00710412" w:rsidP="00A75562">
      <w:pPr>
        <w:tabs>
          <w:tab w:val="left" w:pos="5040"/>
          <w:tab w:val="left" w:pos="6099"/>
          <w:tab w:val="left" w:pos="8640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Not yet applied </w:t>
      </w:r>
      <w:r w:rsidRPr="00A3306D">
        <w:rPr>
          <w:rFonts w:ascii="Didot" w:hAnsi="Didot"/>
          <w:sz w:val="18"/>
          <w:szCs w:val="18"/>
        </w:rPr>
        <w:t>–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19756B">
        <w:rPr>
          <w:rFonts w:ascii="Didot" w:hAnsi="Didot"/>
          <w:b/>
          <w:bCs/>
          <w:sz w:val="18"/>
          <w:szCs w:val="18"/>
        </w:rPr>
        <w:t xml:space="preserve">If so, </w:t>
      </w:r>
      <w:r w:rsidR="00AB281D">
        <w:rPr>
          <w:rFonts w:ascii="Didot" w:hAnsi="Didot"/>
          <w:b/>
          <w:bCs/>
          <w:sz w:val="18"/>
          <w:szCs w:val="18"/>
        </w:rPr>
        <w:t xml:space="preserve">please </w:t>
      </w:r>
      <w:r w:rsidR="00D61CAF">
        <w:rPr>
          <w:rFonts w:ascii="Didot" w:hAnsi="Didot"/>
          <w:b/>
          <w:bCs/>
          <w:sz w:val="18"/>
          <w:szCs w:val="18"/>
        </w:rPr>
        <w:t>explain why</w:t>
      </w:r>
      <w:r w:rsidR="00AB281D">
        <w:rPr>
          <w:rFonts w:ascii="Didot" w:hAnsi="Didot"/>
          <w:b/>
          <w:bCs/>
          <w:sz w:val="18"/>
          <w:szCs w:val="18"/>
        </w:rPr>
        <w:t>.</w:t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</w:t>
      </w:r>
    </w:p>
    <w:p w14:paraId="2918435D" w14:textId="3765F605" w:rsidR="00A75562" w:rsidRPr="001768D4" w:rsidRDefault="00710412" w:rsidP="001768D4">
      <w:pPr>
        <w:tabs>
          <w:tab w:val="left" w:pos="5040"/>
          <w:tab w:val="left" w:pos="6099"/>
          <w:tab w:val="left" w:pos="8640"/>
          <w:tab w:val="left" w:pos="9234"/>
        </w:tabs>
        <w:spacing w:line="360" w:lineRule="auto"/>
        <w:rPr>
          <w:rFonts w:ascii="Didot" w:hAnsi="Didot"/>
          <w:b/>
          <w:i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A75562" w:rsidRPr="00A3306D">
        <w:rPr>
          <w:rFonts w:ascii="Didot" w:hAnsi="Didot"/>
          <w:sz w:val="18"/>
          <w:szCs w:val="18"/>
        </w:rPr>
        <w:t>Not eligible</w:t>
      </w:r>
      <w:r w:rsidR="00D61CAF">
        <w:rPr>
          <w:rFonts w:ascii="Didot" w:hAnsi="Didot"/>
          <w:sz w:val="18"/>
          <w:szCs w:val="18"/>
        </w:rPr>
        <w:t xml:space="preserve"> – </w:t>
      </w:r>
      <w:r w:rsidR="00A75562" w:rsidRPr="00965E16">
        <w:rPr>
          <w:rFonts w:ascii="Didot" w:hAnsi="Didot"/>
          <w:b/>
          <w:bCs/>
          <w:sz w:val="18"/>
          <w:szCs w:val="18"/>
        </w:rPr>
        <w:t>If not eligible, please submit supporting documents showing ineligibility</w:t>
      </w:r>
      <w:r w:rsidR="00D61CAF">
        <w:rPr>
          <w:rFonts w:ascii="Didot" w:hAnsi="Didot"/>
          <w:b/>
          <w:bCs/>
          <w:sz w:val="18"/>
          <w:szCs w:val="18"/>
        </w:rPr>
        <w:t xml:space="preserve">. </w:t>
      </w:r>
      <w:r w:rsidR="006035D6">
        <w:rPr>
          <w:rFonts w:ascii="Didot" w:hAnsi="Didot"/>
          <w:b/>
          <w:bCs/>
          <w:sz w:val="18"/>
          <w:szCs w:val="18"/>
        </w:rPr>
        <w:t>(</w:t>
      </w:r>
      <w:r w:rsidR="00D61CAF">
        <w:rPr>
          <w:rFonts w:ascii="Didot" w:hAnsi="Didot"/>
          <w:b/>
          <w:bCs/>
          <w:sz w:val="18"/>
          <w:szCs w:val="18"/>
        </w:rPr>
        <w:t>Required to receive payment from TMBH-ASO</w:t>
      </w:r>
      <w:r w:rsidR="006035D6">
        <w:rPr>
          <w:rFonts w:ascii="Didot" w:hAnsi="Didot"/>
          <w:b/>
          <w:bCs/>
          <w:sz w:val="18"/>
          <w:szCs w:val="18"/>
        </w:rPr>
        <w:t>)</w:t>
      </w:r>
      <w:r w:rsidR="00A75562" w:rsidRPr="00A3306D">
        <w:rPr>
          <w:rFonts w:ascii="Didot" w:hAnsi="Didot"/>
          <w:sz w:val="18"/>
          <w:szCs w:val="18"/>
        </w:rPr>
        <w:t xml:space="preserve">  </w:t>
      </w:r>
    </w:p>
    <w:p w14:paraId="22DCFEAF" w14:textId="745B82B6" w:rsidR="006135DE" w:rsidRPr="00A3306D" w:rsidRDefault="00710412" w:rsidP="006135DE">
      <w:pPr>
        <w:tabs>
          <w:tab w:val="left" w:pos="4161"/>
          <w:tab w:val="left" w:pos="7695"/>
          <w:tab w:val="right" w:pos="11115"/>
        </w:tabs>
        <w:rPr>
          <w:rFonts w:ascii="Didot" w:hAnsi="Didot"/>
          <w:b/>
          <w:sz w:val="18"/>
          <w:szCs w:val="18"/>
        </w:rPr>
      </w:pPr>
      <w:r w:rsidRPr="00D61CAF">
        <w:rPr>
          <w:rFonts w:ascii="Didot" w:hAnsi="Didot"/>
          <w:b/>
          <w:bCs/>
          <w:sz w:val="18"/>
          <w:szCs w:val="18"/>
        </w:rPr>
        <w:t>Other Benefit</w:t>
      </w:r>
      <w:r w:rsidR="006135DE" w:rsidRPr="00D61CAF">
        <w:rPr>
          <w:rFonts w:ascii="Didot" w:hAnsi="Didot"/>
          <w:b/>
          <w:bCs/>
          <w:sz w:val="18"/>
          <w:szCs w:val="18"/>
        </w:rPr>
        <w:t xml:space="preserve"> Plan</w:t>
      </w:r>
      <w:r w:rsidR="006135DE" w:rsidRPr="00A3306D">
        <w:rPr>
          <w:rFonts w:ascii="Didot" w:hAnsi="Didot"/>
          <w:sz w:val="18"/>
          <w:szCs w:val="18"/>
        </w:rPr>
        <w:t>:</w:t>
      </w:r>
      <w:r w:rsidRPr="00A3306D">
        <w:rPr>
          <w:rFonts w:ascii="Didot" w:hAnsi="Didot"/>
          <w:sz w:val="18"/>
          <w:szCs w:val="18"/>
        </w:rPr>
        <w:t xml:space="preserve">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</w:rPr>
        <w:t>Medicare</w:t>
      </w:r>
      <w:r w:rsidR="00B12077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–</w:t>
      </w:r>
      <w:r w:rsidR="006035D6" w:rsidRPr="006035D6">
        <w:rPr>
          <w:rFonts w:ascii="Didot" w:hAnsi="Didot"/>
          <w:sz w:val="18"/>
          <w:szCs w:val="18"/>
        </w:rPr>
        <w:t xml:space="preserve"> </w:t>
      </w:r>
      <w:r w:rsidR="006035D6">
        <w:rPr>
          <w:rFonts w:ascii="Didot" w:hAnsi="Didot"/>
          <w:sz w:val="18"/>
          <w:szCs w:val="18"/>
        </w:rPr>
        <w:t>Bed Days Remaining:</w:t>
      </w:r>
      <w:r w:rsidR="006035D6" w:rsidRPr="00A3306D">
        <w:rPr>
          <w:rFonts w:ascii="Didot" w:hAnsi="Didot"/>
          <w:sz w:val="18"/>
          <w:szCs w:val="18"/>
        </w:rPr>
        <w:t xml:space="preserve"> 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035D6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035D6" w:rsidRPr="00A3306D">
        <w:rPr>
          <w:rFonts w:ascii="Didot" w:hAnsi="Didot"/>
          <w:sz w:val="18"/>
          <w:szCs w:val="18"/>
          <w:u w:val="single"/>
        </w:rPr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035D6"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</w:rPr>
        <w:t>Commercial</w:t>
      </w:r>
      <w:r w:rsidR="00D61CAF">
        <w:rPr>
          <w:rFonts w:ascii="Didot" w:hAnsi="Didot"/>
          <w:sz w:val="18"/>
          <w:szCs w:val="18"/>
        </w:rPr>
        <w:t>/Other</w:t>
      </w:r>
      <w:r w:rsidRPr="00A3306D">
        <w:rPr>
          <w:rFonts w:ascii="Didot" w:hAnsi="Didot"/>
          <w:sz w:val="18"/>
          <w:szCs w:val="18"/>
        </w:rPr>
        <w:t xml:space="preserve"> –</w:t>
      </w:r>
      <w:r w:rsidR="00E54555" w:rsidRPr="00A3306D">
        <w:rPr>
          <w:rFonts w:ascii="Didot" w:hAnsi="Didot"/>
          <w:sz w:val="18"/>
          <w:szCs w:val="18"/>
        </w:rPr>
        <w:t xml:space="preserve"> </w:t>
      </w:r>
      <w:r w:rsidRPr="00A3306D">
        <w:rPr>
          <w:rFonts w:ascii="Didot" w:hAnsi="Didot"/>
          <w:sz w:val="18"/>
          <w:szCs w:val="18"/>
        </w:rPr>
        <w:t>B</w:t>
      </w:r>
      <w:r w:rsidR="006135DE" w:rsidRPr="00A3306D">
        <w:rPr>
          <w:rFonts w:ascii="Didot" w:hAnsi="Didot"/>
          <w:sz w:val="18"/>
          <w:szCs w:val="18"/>
        </w:rPr>
        <w:t>enefit Name</w:t>
      </w:r>
      <w:r w:rsidR="00AB281D">
        <w:rPr>
          <w:rFonts w:ascii="Didot" w:hAnsi="Didot"/>
          <w:sz w:val="18"/>
          <w:szCs w:val="18"/>
        </w:rPr>
        <w:t>?</w:t>
      </w:r>
      <w:r w:rsidR="006135DE" w:rsidRPr="00A3306D">
        <w:rPr>
          <w:rFonts w:ascii="Didot" w:hAnsi="Didot"/>
          <w:sz w:val="18"/>
          <w:szCs w:val="18"/>
        </w:rPr>
        <w:t xml:space="preserve"> 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6135DE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35DE" w:rsidRPr="00A3306D">
        <w:rPr>
          <w:rFonts w:ascii="Didot" w:hAnsi="Didot"/>
          <w:sz w:val="18"/>
          <w:szCs w:val="18"/>
          <w:u w:val="single"/>
        </w:rPr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35DE" w:rsidRPr="00A3306D">
        <w:rPr>
          <w:rFonts w:ascii="Didot" w:hAnsi="Didot"/>
          <w:sz w:val="18"/>
          <w:szCs w:val="18"/>
          <w:u w:val="single"/>
        </w:rPr>
        <w:fldChar w:fldCharType="end"/>
      </w:r>
      <w:r w:rsidR="00C2701E" w:rsidRPr="00A3306D">
        <w:rPr>
          <w:rFonts w:ascii="Didot" w:hAnsi="Didot"/>
          <w:sz w:val="18"/>
          <w:szCs w:val="18"/>
        </w:rPr>
        <w:t xml:space="preserve"> </w:t>
      </w:r>
      <w:r w:rsidR="00B84041" w:rsidRPr="00A3306D">
        <w:rPr>
          <w:rFonts w:ascii="Didot" w:hAnsi="Didot"/>
          <w:sz w:val="18"/>
          <w:szCs w:val="18"/>
        </w:rPr>
        <w:t xml:space="preserve">  </w:t>
      </w:r>
      <w:r w:rsidR="00D61CAF">
        <w:rPr>
          <w:rFonts w:ascii="Didot" w:hAnsi="Didot"/>
          <w:sz w:val="18"/>
          <w:szCs w:val="18"/>
        </w:rPr>
        <w:t xml:space="preserve">  </w:t>
      </w:r>
      <w:r w:rsidR="00B84041" w:rsidRPr="00A3306D">
        <w:rPr>
          <w:rFonts w:ascii="Didot" w:hAnsi="Didot"/>
          <w:sz w:val="18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B84041"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="00B84041" w:rsidRPr="00A3306D">
        <w:rPr>
          <w:rFonts w:ascii="Didot" w:hAnsi="Didot"/>
          <w:sz w:val="18"/>
          <w:szCs w:val="18"/>
        </w:rPr>
        <w:fldChar w:fldCharType="end"/>
      </w:r>
      <w:r w:rsidR="00B84041" w:rsidRPr="00A3306D">
        <w:rPr>
          <w:rFonts w:ascii="Didot" w:hAnsi="Didot"/>
          <w:sz w:val="18"/>
          <w:szCs w:val="18"/>
        </w:rPr>
        <w:t xml:space="preserve"> None</w:t>
      </w:r>
    </w:p>
    <w:p w14:paraId="13234662" w14:textId="146C7D52" w:rsidR="006135DE" w:rsidRPr="00A3306D" w:rsidRDefault="006135DE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</w:rPr>
      </w:pPr>
      <w:r w:rsidRPr="00A3306D">
        <w:rPr>
          <w:rFonts w:ascii="Didot" w:hAnsi="Didot"/>
          <w:sz w:val="18"/>
          <w:szCs w:val="18"/>
        </w:rPr>
        <w:t xml:space="preserve">Benefit contacted for Authorization?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Yes   </w:t>
      </w:r>
      <w:r w:rsidRPr="00A3306D">
        <w:rPr>
          <w:rFonts w:ascii="Didot" w:hAnsi="Didot"/>
          <w:sz w:val="18"/>
          <w:szCs w:val="18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A3306D">
        <w:rPr>
          <w:rFonts w:ascii="Didot" w:hAnsi="Didot"/>
          <w:sz w:val="18"/>
          <w:szCs w:val="18"/>
        </w:rPr>
        <w:instrText xml:space="preserve"> FORMCHECKBOX </w:instrText>
      </w:r>
      <w:r w:rsidR="00B81F7C">
        <w:rPr>
          <w:rFonts w:ascii="Didot" w:hAnsi="Didot"/>
          <w:sz w:val="18"/>
          <w:szCs w:val="18"/>
        </w:rPr>
      </w:r>
      <w:r w:rsidR="00B81F7C">
        <w:rPr>
          <w:rFonts w:ascii="Didot" w:hAnsi="Didot"/>
          <w:sz w:val="18"/>
          <w:szCs w:val="18"/>
        </w:rPr>
        <w:fldChar w:fldCharType="separate"/>
      </w:r>
      <w:r w:rsidRPr="00A3306D">
        <w:rPr>
          <w:rFonts w:ascii="Didot" w:hAnsi="Didot"/>
          <w:sz w:val="18"/>
          <w:szCs w:val="18"/>
        </w:rPr>
        <w:fldChar w:fldCharType="end"/>
      </w:r>
      <w:r w:rsidRPr="00A3306D">
        <w:rPr>
          <w:rFonts w:ascii="Didot" w:hAnsi="Didot"/>
          <w:sz w:val="18"/>
          <w:szCs w:val="18"/>
        </w:rPr>
        <w:t>No</w:t>
      </w:r>
      <w:r w:rsidR="00D61CAF">
        <w:rPr>
          <w:rFonts w:ascii="Didot" w:hAnsi="Didot"/>
          <w:sz w:val="18"/>
          <w:szCs w:val="18"/>
        </w:rPr>
        <w:t xml:space="preserve">   Comments:</w:t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    </w:t>
      </w:r>
    </w:p>
    <w:p w14:paraId="3AAC4BB9" w14:textId="7091C587" w:rsidR="00D61CAF" w:rsidRDefault="006135DE" w:rsidP="00BF6658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  <w:r w:rsidRPr="00A3306D">
        <w:rPr>
          <w:rFonts w:ascii="Didot" w:hAnsi="Didot"/>
          <w:sz w:val="18"/>
          <w:szCs w:val="18"/>
        </w:rPr>
        <w:t xml:space="preserve">Request Results: </w:t>
      </w:r>
      <w:r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Pr="00A3306D">
        <w:rPr>
          <w:rFonts w:ascii="Didot" w:hAnsi="Didot"/>
          <w:sz w:val="18"/>
          <w:szCs w:val="18"/>
          <w:u w:val="single"/>
        </w:rPr>
      </w:r>
      <w:r w:rsidRPr="00A3306D">
        <w:rPr>
          <w:rFonts w:ascii="Didot" w:hAnsi="Didot"/>
          <w:sz w:val="18"/>
          <w:szCs w:val="18"/>
          <w:u w:val="single"/>
        </w:rPr>
        <w:fldChar w:fldCharType="separate"/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noProof/>
          <w:sz w:val="18"/>
          <w:szCs w:val="18"/>
          <w:u w:val="single"/>
        </w:rPr>
        <w:t> </w:t>
      </w:r>
      <w:r w:rsidRPr="00A3306D">
        <w:rPr>
          <w:rFonts w:ascii="Didot" w:hAnsi="Didot"/>
          <w:sz w:val="18"/>
          <w:szCs w:val="18"/>
          <w:u w:val="single"/>
        </w:rPr>
        <w:fldChar w:fldCharType="end"/>
      </w:r>
      <w:r w:rsidRPr="00A3306D">
        <w:rPr>
          <w:rFonts w:ascii="Didot" w:hAnsi="Didot"/>
          <w:sz w:val="18"/>
          <w:szCs w:val="18"/>
        </w:rPr>
        <w:t xml:space="preserve">   </w:t>
      </w:r>
      <w:r w:rsidR="00D61CAF" w:rsidRPr="00A3306D">
        <w:rPr>
          <w:rFonts w:ascii="Didot" w:hAnsi="Didot"/>
          <w:sz w:val="18"/>
          <w:szCs w:val="18"/>
        </w:rPr>
        <w:t xml:space="preserve">Benefit Contact Name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</w:t>
      </w:r>
      <w:r w:rsidR="00612ED5">
        <w:rPr>
          <w:rFonts w:ascii="Didot" w:hAnsi="Didot"/>
          <w:sz w:val="18"/>
          <w:szCs w:val="18"/>
        </w:rPr>
        <w:t xml:space="preserve">  </w:t>
      </w:r>
      <w:r w:rsidR="00D61CAF" w:rsidRPr="00A3306D">
        <w:rPr>
          <w:rFonts w:ascii="Didot" w:hAnsi="Didot"/>
          <w:sz w:val="18"/>
          <w:szCs w:val="18"/>
        </w:rPr>
        <w:t xml:space="preserve">Phone: 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D61CAF" w:rsidRPr="00A3306D">
        <w:rPr>
          <w:rFonts w:ascii="Didot" w:hAnsi="Didot"/>
          <w:sz w:val="18"/>
          <w:szCs w:val="18"/>
        </w:rPr>
        <w:t xml:space="preserve">  </w:t>
      </w:r>
      <w:r w:rsidR="00612ED5">
        <w:rPr>
          <w:rFonts w:ascii="Didot" w:hAnsi="Didot"/>
          <w:sz w:val="18"/>
          <w:szCs w:val="18"/>
        </w:rPr>
        <w:t xml:space="preserve"> </w:t>
      </w:r>
      <w:r w:rsidR="00D61CAF" w:rsidRPr="00A3306D">
        <w:rPr>
          <w:rFonts w:ascii="Didot" w:hAnsi="Didot"/>
          <w:sz w:val="18"/>
          <w:szCs w:val="18"/>
        </w:rPr>
        <w:t xml:space="preserve">Fax: 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D61CAF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D61CAF" w:rsidRPr="00A3306D">
        <w:rPr>
          <w:rFonts w:ascii="Didot" w:hAnsi="Didot"/>
          <w:sz w:val="18"/>
          <w:szCs w:val="18"/>
          <w:u w:val="single"/>
        </w:rPr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D61CAF" w:rsidRPr="00A3306D">
        <w:rPr>
          <w:rFonts w:ascii="Didot" w:hAnsi="Didot"/>
          <w:sz w:val="18"/>
          <w:szCs w:val="18"/>
          <w:u w:val="single"/>
        </w:rPr>
        <w:fldChar w:fldCharType="end"/>
      </w:r>
      <w:r w:rsidR="00612ED5" w:rsidRPr="00612ED5">
        <w:rPr>
          <w:rFonts w:ascii="Didot" w:hAnsi="Didot"/>
          <w:sz w:val="18"/>
          <w:szCs w:val="18"/>
        </w:rPr>
        <w:t xml:space="preserve">   </w:t>
      </w:r>
      <w:r w:rsidR="00612ED5">
        <w:rPr>
          <w:rFonts w:ascii="Didot" w:hAnsi="Didot"/>
          <w:sz w:val="18"/>
          <w:szCs w:val="18"/>
        </w:rPr>
        <w:t>Email</w:t>
      </w:r>
      <w:r w:rsidR="00612ED5" w:rsidRPr="00A3306D">
        <w:rPr>
          <w:rFonts w:ascii="Didot" w:hAnsi="Didot"/>
          <w:sz w:val="18"/>
          <w:szCs w:val="18"/>
        </w:rPr>
        <w:t xml:space="preserve">: 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612ED5" w:rsidRPr="00A3306D">
        <w:rPr>
          <w:rFonts w:ascii="Didot" w:hAnsi="Didot"/>
          <w:sz w:val="18"/>
          <w:szCs w:val="18"/>
          <w:u w:val="single"/>
        </w:rPr>
        <w:instrText xml:space="preserve"> FORMTEXT </w:instrText>
      </w:r>
      <w:r w:rsidR="00612ED5" w:rsidRPr="00A3306D">
        <w:rPr>
          <w:rFonts w:ascii="Didot" w:hAnsi="Didot"/>
          <w:sz w:val="18"/>
          <w:szCs w:val="18"/>
          <w:u w:val="single"/>
        </w:rPr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separate"/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noProof/>
          <w:sz w:val="18"/>
          <w:szCs w:val="18"/>
          <w:u w:val="single"/>
        </w:rPr>
        <w:t> </w:t>
      </w:r>
      <w:r w:rsidR="00612ED5" w:rsidRPr="00A3306D">
        <w:rPr>
          <w:rFonts w:ascii="Didot" w:hAnsi="Didot"/>
          <w:sz w:val="18"/>
          <w:szCs w:val="18"/>
          <w:u w:val="single"/>
        </w:rPr>
        <w:fldChar w:fldCharType="end"/>
      </w:r>
    </w:p>
    <w:p w14:paraId="3D8FA56B" w14:textId="59FC3E56" w:rsidR="00D61CAF" w:rsidRPr="00965E16" w:rsidRDefault="00D61CAF" w:rsidP="00BF6658">
      <w:pPr>
        <w:tabs>
          <w:tab w:val="left" w:pos="6099"/>
          <w:tab w:val="left" w:pos="9234"/>
        </w:tabs>
        <w:rPr>
          <w:rFonts w:ascii="Didot" w:hAnsi="Didot"/>
          <w:b/>
          <w:bCs/>
          <w:sz w:val="18"/>
          <w:szCs w:val="18"/>
        </w:rPr>
      </w:pPr>
      <w:r w:rsidRPr="00965E16">
        <w:rPr>
          <w:rFonts w:ascii="Didot" w:hAnsi="Didot"/>
          <w:b/>
          <w:bCs/>
          <w:sz w:val="18"/>
          <w:szCs w:val="18"/>
        </w:rPr>
        <w:t>Please submit determination documentation from other benefit with this form.</w:t>
      </w:r>
      <w:r>
        <w:rPr>
          <w:rFonts w:ascii="Didot" w:hAnsi="Didot"/>
          <w:b/>
          <w:bCs/>
          <w:sz w:val="18"/>
          <w:szCs w:val="18"/>
        </w:rPr>
        <w:t xml:space="preserve"> </w:t>
      </w:r>
      <w:r w:rsidR="006035D6">
        <w:rPr>
          <w:rFonts w:ascii="Didot" w:hAnsi="Didot"/>
          <w:b/>
          <w:bCs/>
          <w:sz w:val="18"/>
          <w:szCs w:val="18"/>
        </w:rPr>
        <w:t>(</w:t>
      </w:r>
      <w:r>
        <w:rPr>
          <w:rFonts w:ascii="Didot" w:hAnsi="Didot"/>
          <w:b/>
          <w:bCs/>
          <w:sz w:val="18"/>
          <w:szCs w:val="18"/>
        </w:rPr>
        <w:t>Required to receive payment from TMBH-ASO</w:t>
      </w:r>
      <w:r w:rsidR="006035D6">
        <w:rPr>
          <w:rFonts w:ascii="Didot" w:hAnsi="Didot"/>
          <w:b/>
          <w:bCs/>
          <w:sz w:val="18"/>
          <w:szCs w:val="18"/>
        </w:rPr>
        <w:t>)</w:t>
      </w:r>
    </w:p>
    <w:p w14:paraId="225A7C4F" w14:textId="77777777" w:rsidR="00B8784E" w:rsidRDefault="00B8784E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p w14:paraId="294DDDF8" w14:textId="77777777" w:rsidR="00C63C59" w:rsidRPr="00863B7E" w:rsidRDefault="00C63C59" w:rsidP="001F4CC9">
      <w:pPr>
        <w:tabs>
          <w:tab w:val="left" w:pos="6099"/>
          <w:tab w:val="left" w:pos="9234"/>
        </w:tabs>
        <w:rPr>
          <w:rFonts w:ascii="Didot" w:hAnsi="Didot"/>
          <w:sz w:val="18"/>
          <w:szCs w:val="18"/>
          <w:u w:val="single"/>
        </w:rPr>
      </w:pPr>
    </w:p>
    <w:tbl>
      <w:tblPr>
        <w:tblW w:w="115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E95C96" w:rsidRPr="00863B7E" w14:paraId="655531E6" w14:textId="77777777" w:rsidTr="00612ED5">
        <w:tc>
          <w:tcPr>
            <w:tcW w:w="11520" w:type="dxa"/>
            <w:shd w:val="clear" w:color="auto" w:fill="BFBFBF" w:themeFill="background1" w:themeFillShade="BF"/>
          </w:tcPr>
          <w:p w14:paraId="37D44483" w14:textId="484D0D23" w:rsidR="00E95C96" w:rsidRPr="00863B7E" w:rsidRDefault="00711EC6" w:rsidP="00711EC6">
            <w:pPr>
              <w:tabs>
                <w:tab w:val="left" w:pos="4161"/>
                <w:tab w:val="center" w:pos="5606"/>
                <w:tab w:val="left" w:pos="7695"/>
                <w:tab w:val="right" w:pos="11115"/>
              </w:tabs>
              <w:rPr>
                <w:rFonts w:ascii="Didot" w:hAnsi="Didot"/>
                <w:b/>
                <w:sz w:val="18"/>
                <w:szCs w:val="18"/>
              </w:rPr>
            </w:pPr>
            <w:bookmarkStart w:id="17" w:name="_Hlk485215963"/>
            <w:bookmarkStart w:id="18" w:name="_Hlk485215978"/>
            <w:r>
              <w:rPr>
                <w:rFonts w:ascii="Didot" w:hAnsi="Didot"/>
                <w:b/>
                <w:sz w:val="18"/>
                <w:szCs w:val="18"/>
              </w:rPr>
              <w:lastRenderedPageBreak/>
              <w:tab/>
            </w:r>
            <w:r>
              <w:rPr>
                <w:rFonts w:ascii="Didot" w:hAnsi="Didot"/>
                <w:b/>
                <w:sz w:val="18"/>
                <w:szCs w:val="18"/>
              </w:rPr>
              <w:tab/>
            </w:r>
            <w:bookmarkEnd w:id="17"/>
            <w:r w:rsidR="006035D6">
              <w:rPr>
                <w:rFonts w:ascii="Didot" w:hAnsi="Didot"/>
                <w:b/>
                <w:sz w:val="18"/>
                <w:szCs w:val="18"/>
              </w:rPr>
              <w:t>REQUEST FORM INSTRUCTIONS</w:t>
            </w:r>
          </w:p>
        </w:tc>
      </w:tr>
      <w:bookmarkEnd w:id="18"/>
    </w:tbl>
    <w:p w14:paraId="10683C5E" w14:textId="77777777" w:rsidR="00202FF6" w:rsidRPr="00863B7E" w:rsidRDefault="00202FF6" w:rsidP="00FB02E7">
      <w:pPr>
        <w:tabs>
          <w:tab w:val="left" w:pos="4161"/>
          <w:tab w:val="left" w:pos="7182"/>
          <w:tab w:val="left" w:pos="7353"/>
          <w:tab w:val="left" w:pos="7524"/>
        </w:tabs>
        <w:jc w:val="center"/>
        <w:rPr>
          <w:rFonts w:ascii="Didot" w:hAnsi="Didot"/>
          <w:color w:val="FF0000"/>
          <w:sz w:val="18"/>
          <w:szCs w:val="18"/>
        </w:rPr>
      </w:pPr>
    </w:p>
    <w:p w14:paraId="0D2B80B0" w14:textId="37A5F3C1" w:rsidR="005C0426" w:rsidRPr="005C0426" w:rsidRDefault="005C0426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612ED5">
        <w:rPr>
          <w:rFonts w:ascii="Didot" w:hAnsi="Didot"/>
          <w:b/>
          <w:bCs/>
          <w:sz w:val="18"/>
          <w:szCs w:val="18"/>
        </w:rPr>
        <w:t>Thurston Mason BH-ASO reserves the right to deny authorization requests that do not meet our state-directed policy for timely Non-Medicaid ITA authorizations</w:t>
      </w:r>
      <w:r>
        <w:rPr>
          <w:rFonts w:ascii="Didot" w:hAnsi="Didot"/>
          <w:b/>
          <w:bCs/>
          <w:sz w:val="18"/>
          <w:szCs w:val="18"/>
        </w:rPr>
        <w:t>.</w:t>
      </w:r>
    </w:p>
    <w:p w14:paraId="02940422" w14:textId="38F0E91B" w:rsidR="005072FA" w:rsidRPr="005072FA" w:rsidRDefault="00D9203C" w:rsidP="005072FA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b/>
          <w:bCs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>Notification</w:t>
      </w:r>
      <w:r w:rsidR="00B37109" w:rsidRPr="005072FA">
        <w:rPr>
          <w:rFonts w:ascii="Didot" w:hAnsi="Didot"/>
          <w:sz w:val="18"/>
          <w:szCs w:val="18"/>
        </w:rPr>
        <w:t xml:space="preserve"> </w:t>
      </w:r>
      <w:r w:rsidRPr="005072FA">
        <w:rPr>
          <w:rFonts w:ascii="Didot" w:hAnsi="Didot"/>
          <w:sz w:val="18"/>
          <w:szCs w:val="18"/>
        </w:rPr>
        <w:t>to</w:t>
      </w:r>
      <w:r w:rsidR="00B37109" w:rsidRPr="005072FA">
        <w:rPr>
          <w:rFonts w:ascii="Didot" w:hAnsi="Didot"/>
          <w:sz w:val="18"/>
          <w:szCs w:val="18"/>
        </w:rPr>
        <w:t xml:space="preserve"> Thurston Mason BH-ASO is </w:t>
      </w:r>
      <w:r w:rsidR="00B37109" w:rsidRPr="005C0426">
        <w:rPr>
          <w:rFonts w:ascii="Didot" w:hAnsi="Didot"/>
          <w:b/>
          <w:bCs/>
          <w:sz w:val="18"/>
          <w:szCs w:val="18"/>
          <w:u w:val="single"/>
        </w:rPr>
        <w:t>required</w:t>
      </w:r>
      <w:r w:rsidR="00B37109" w:rsidRPr="005072FA">
        <w:rPr>
          <w:rFonts w:ascii="Didot" w:hAnsi="Didot"/>
          <w:sz w:val="18"/>
          <w:szCs w:val="18"/>
        </w:rPr>
        <w:t xml:space="preserve"> for all Involuntary Non-Medicaid admissions requests</w:t>
      </w:r>
      <w:r w:rsidR="00F03BD5" w:rsidRPr="005072FA">
        <w:rPr>
          <w:rFonts w:ascii="Didot" w:hAnsi="Didot"/>
          <w:sz w:val="18"/>
          <w:szCs w:val="18"/>
        </w:rPr>
        <w:t xml:space="preserve"> within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24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h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ou</w:t>
      </w:r>
      <w:r w:rsidR="00F03BD5" w:rsidRPr="005072FA">
        <w:rPr>
          <w:rFonts w:ascii="Didot" w:hAnsi="Didot"/>
          <w:b/>
          <w:bCs/>
          <w:sz w:val="18"/>
          <w:szCs w:val="18"/>
          <w:u w:val="single"/>
        </w:rPr>
        <w:t>rs of admission</w:t>
      </w:r>
      <w:r w:rsidR="005072FA" w:rsidRPr="005072FA">
        <w:rPr>
          <w:rFonts w:ascii="Didot" w:hAnsi="Didot"/>
          <w:b/>
          <w:bCs/>
          <w:sz w:val="18"/>
          <w:szCs w:val="18"/>
          <w:u w:val="single"/>
        </w:rPr>
        <w:t>.</w:t>
      </w:r>
      <w:r w:rsidR="005072FA" w:rsidRPr="005072FA">
        <w:rPr>
          <w:rFonts w:ascii="Didot" w:hAnsi="Didot"/>
          <w:b/>
          <w:bCs/>
          <w:sz w:val="18"/>
          <w:szCs w:val="18"/>
        </w:rPr>
        <w:t xml:space="preserve"> </w:t>
      </w:r>
    </w:p>
    <w:p w14:paraId="6A2071F8" w14:textId="0757BECE" w:rsidR="00B37109" w:rsidRDefault="005072FA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5072FA">
        <w:rPr>
          <w:rFonts w:ascii="Didot" w:hAnsi="Didot"/>
          <w:sz w:val="18"/>
          <w:szCs w:val="18"/>
        </w:rPr>
        <w:t>Con</w:t>
      </w:r>
      <w:r w:rsidR="00564E93">
        <w:rPr>
          <w:rFonts w:ascii="Didot" w:hAnsi="Didot"/>
          <w:sz w:val="18"/>
          <w:szCs w:val="18"/>
        </w:rPr>
        <w:t>current review forms</w:t>
      </w:r>
      <w:r w:rsidRPr="005072FA">
        <w:rPr>
          <w:rFonts w:ascii="Didot" w:hAnsi="Didot"/>
          <w:sz w:val="18"/>
          <w:szCs w:val="18"/>
        </w:rPr>
        <w:t xml:space="preserve"> are due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24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 xml:space="preserve"> 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h</w:t>
      </w:r>
      <w:r w:rsidR="00017C04" w:rsidRPr="00264657">
        <w:rPr>
          <w:rFonts w:ascii="Didot" w:hAnsi="Didot"/>
          <w:b/>
          <w:bCs/>
          <w:sz w:val="18"/>
          <w:szCs w:val="18"/>
          <w:u w:val="single"/>
        </w:rPr>
        <w:t>ou</w:t>
      </w:r>
      <w:r w:rsidRPr="00264657">
        <w:rPr>
          <w:rFonts w:ascii="Didot" w:hAnsi="Didot"/>
          <w:b/>
          <w:bCs/>
          <w:sz w:val="18"/>
          <w:szCs w:val="18"/>
          <w:u w:val="single"/>
        </w:rPr>
        <w:t>rs prior to the end date</w:t>
      </w:r>
      <w:r w:rsidRPr="005072FA">
        <w:rPr>
          <w:rFonts w:ascii="Didot" w:hAnsi="Didot"/>
          <w:sz w:val="18"/>
          <w:szCs w:val="18"/>
        </w:rPr>
        <w:t xml:space="preserve"> of current authorized length of sta</w:t>
      </w:r>
      <w:r w:rsidR="00612ED5">
        <w:rPr>
          <w:rFonts w:ascii="Didot" w:hAnsi="Didot"/>
          <w:sz w:val="18"/>
          <w:szCs w:val="18"/>
        </w:rPr>
        <w:t>y.</w:t>
      </w:r>
    </w:p>
    <w:p w14:paraId="05E29A53" w14:textId="13640A15" w:rsidR="006035D6" w:rsidRDefault="006035D6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 xml:space="preserve">This </w:t>
      </w:r>
      <w:r w:rsidR="006A5E65">
        <w:rPr>
          <w:rFonts w:ascii="Didot" w:hAnsi="Didot"/>
          <w:sz w:val="18"/>
          <w:szCs w:val="18"/>
        </w:rPr>
        <w:t>f</w:t>
      </w:r>
      <w:r>
        <w:rPr>
          <w:rFonts w:ascii="Didot" w:hAnsi="Didot"/>
          <w:sz w:val="18"/>
          <w:szCs w:val="18"/>
        </w:rPr>
        <w:t>orm should be filled out electronically. Handwritten forms may</w:t>
      </w:r>
      <w:r w:rsidR="000F1032">
        <w:rPr>
          <w:rFonts w:ascii="Didot" w:hAnsi="Didot"/>
          <w:sz w:val="18"/>
          <w:szCs w:val="18"/>
        </w:rPr>
        <w:t xml:space="preserve"> </w:t>
      </w:r>
      <w:r>
        <w:rPr>
          <w:rFonts w:ascii="Didot" w:hAnsi="Didot"/>
          <w:sz w:val="18"/>
          <w:szCs w:val="18"/>
        </w:rPr>
        <w:t xml:space="preserve">be sent back without authorization. </w:t>
      </w:r>
    </w:p>
    <w:p w14:paraId="07A91D1B" w14:textId="77777777" w:rsidR="00BD3847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 w:rsidRPr="006A5E65">
        <w:rPr>
          <w:rFonts w:ascii="Didot" w:hAnsi="Didot"/>
          <w:b/>
          <w:bCs/>
          <w:sz w:val="18"/>
          <w:szCs w:val="18"/>
        </w:rPr>
        <w:t>Discharge summaries</w:t>
      </w:r>
      <w:r>
        <w:rPr>
          <w:rFonts w:ascii="Didot" w:hAnsi="Didot"/>
          <w:sz w:val="18"/>
          <w:szCs w:val="18"/>
        </w:rPr>
        <w:t xml:space="preserve"> are </w:t>
      </w:r>
      <w:r w:rsidRPr="005943A4">
        <w:rPr>
          <w:rFonts w:ascii="Didot" w:hAnsi="Didot"/>
          <w:b/>
          <w:bCs/>
          <w:sz w:val="18"/>
          <w:szCs w:val="18"/>
          <w:u w:val="single"/>
        </w:rPr>
        <w:t>required</w:t>
      </w:r>
      <w:r>
        <w:rPr>
          <w:rFonts w:ascii="Didot" w:hAnsi="Didot"/>
          <w:sz w:val="18"/>
          <w:szCs w:val="18"/>
        </w:rPr>
        <w:t xml:space="preserve"> to be faxed into TMBH-ASO at: 360-489-1435</w:t>
      </w:r>
      <w:r w:rsidR="00BD3847">
        <w:rPr>
          <w:rFonts w:ascii="Didot" w:hAnsi="Didot"/>
          <w:sz w:val="18"/>
          <w:szCs w:val="18"/>
        </w:rPr>
        <w:t>,</w:t>
      </w:r>
      <w:r w:rsidR="00564E93">
        <w:rPr>
          <w:rFonts w:ascii="Didot" w:hAnsi="Didot"/>
          <w:sz w:val="18"/>
          <w:szCs w:val="18"/>
        </w:rPr>
        <w:t xml:space="preserve"> or emailed securely to </w:t>
      </w:r>
      <w:hyperlink r:id="rId8" w:history="1">
        <w:r w:rsidR="00564E93" w:rsidRPr="00720050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564E93">
        <w:rPr>
          <w:rFonts w:ascii="Didot" w:hAnsi="Didot"/>
          <w:sz w:val="18"/>
          <w:szCs w:val="18"/>
        </w:rPr>
        <w:t xml:space="preserve">. </w:t>
      </w:r>
    </w:p>
    <w:p w14:paraId="4B9CF64C" w14:textId="77B8CD4E" w:rsidR="005943A4" w:rsidRPr="00017C04" w:rsidRDefault="005943A4" w:rsidP="00E6764D">
      <w:pPr>
        <w:pStyle w:val="ListParagraph"/>
        <w:numPr>
          <w:ilvl w:val="0"/>
          <w:numId w:val="11"/>
        </w:numPr>
        <w:tabs>
          <w:tab w:val="left" w:pos="1824"/>
          <w:tab w:val="left" w:pos="5871"/>
          <w:tab w:val="left" w:pos="8436"/>
        </w:tabs>
        <w:rPr>
          <w:rFonts w:ascii="Didot" w:hAnsi="Didot"/>
          <w:sz w:val="18"/>
          <w:szCs w:val="18"/>
        </w:rPr>
      </w:pPr>
      <w:r>
        <w:rPr>
          <w:rFonts w:ascii="Didot" w:hAnsi="Didot"/>
          <w:sz w:val="18"/>
          <w:szCs w:val="18"/>
        </w:rPr>
        <w:t>Discharge summaries are required to receive any payment from TMBH-ASO.</w:t>
      </w:r>
    </w:p>
    <w:p w14:paraId="79C13917" w14:textId="3ADC0152" w:rsidR="00926B31" w:rsidRPr="00863B7E" w:rsidRDefault="00926B31" w:rsidP="00710412">
      <w:pPr>
        <w:spacing w:line="360" w:lineRule="auto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Please</w:t>
      </w:r>
      <w:r w:rsidR="0096394C">
        <w:rPr>
          <w:rFonts w:ascii="Didot" w:hAnsi="Didot"/>
          <w:sz w:val="18"/>
          <w:szCs w:val="18"/>
        </w:rPr>
        <w:t xml:space="preserve"> send</w:t>
      </w:r>
      <w:r w:rsidRPr="00863B7E">
        <w:rPr>
          <w:rFonts w:ascii="Didot" w:hAnsi="Didot"/>
          <w:sz w:val="18"/>
          <w:szCs w:val="18"/>
        </w:rPr>
        <w:t xml:space="preserve"> </w:t>
      </w:r>
      <w:r w:rsidRPr="00710412">
        <w:rPr>
          <w:rFonts w:ascii="Didot" w:hAnsi="Didot"/>
          <w:b/>
          <w:sz w:val="18"/>
          <w:szCs w:val="18"/>
        </w:rPr>
        <w:t>fully completed</w:t>
      </w:r>
      <w:r w:rsidRPr="00863B7E">
        <w:rPr>
          <w:rFonts w:ascii="Didot" w:hAnsi="Didot"/>
          <w:sz w:val="18"/>
          <w:szCs w:val="18"/>
        </w:rPr>
        <w:t xml:space="preserve"> </w:t>
      </w:r>
      <w:r w:rsidR="006A5E65">
        <w:rPr>
          <w:rFonts w:ascii="Didot" w:hAnsi="Didot"/>
          <w:sz w:val="18"/>
          <w:szCs w:val="18"/>
        </w:rPr>
        <w:t>f</w:t>
      </w:r>
      <w:r w:rsidRPr="00863B7E">
        <w:rPr>
          <w:rFonts w:ascii="Didot" w:hAnsi="Didot"/>
          <w:sz w:val="18"/>
          <w:szCs w:val="18"/>
        </w:rPr>
        <w:t>orm</w:t>
      </w:r>
      <w:r w:rsidR="00E6230C">
        <w:rPr>
          <w:rFonts w:ascii="Didot" w:hAnsi="Didot"/>
          <w:sz w:val="18"/>
          <w:szCs w:val="18"/>
        </w:rPr>
        <w:t xml:space="preserve"> and</w:t>
      </w:r>
      <w:r w:rsidR="00AB3594">
        <w:rPr>
          <w:rFonts w:ascii="Didot" w:hAnsi="Didot"/>
          <w:sz w:val="18"/>
          <w:szCs w:val="18"/>
        </w:rPr>
        <w:t xml:space="preserve"> </w:t>
      </w:r>
      <w:r w:rsidR="00AB3594" w:rsidRPr="006A5E65">
        <w:rPr>
          <w:rFonts w:ascii="Didot" w:hAnsi="Didot"/>
          <w:b/>
          <w:sz w:val="18"/>
          <w:szCs w:val="18"/>
          <w:u w:val="single"/>
        </w:rPr>
        <w:t xml:space="preserve">all </w:t>
      </w:r>
      <w:r w:rsidR="007645B5">
        <w:rPr>
          <w:rFonts w:ascii="Didot" w:hAnsi="Didot"/>
          <w:b/>
          <w:sz w:val="18"/>
          <w:szCs w:val="18"/>
          <w:u w:val="single"/>
        </w:rPr>
        <w:t>supporting</w:t>
      </w:r>
      <w:r w:rsidR="00AB3594">
        <w:rPr>
          <w:rFonts w:ascii="Didot" w:hAnsi="Didot"/>
          <w:sz w:val="18"/>
          <w:szCs w:val="18"/>
        </w:rPr>
        <w:t xml:space="preserve"> documents</w:t>
      </w:r>
      <w:r w:rsidR="0096394C">
        <w:rPr>
          <w:rFonts w:ascii="Didot" w:hAnsi="Didot"/>
          <w:sz w:val="18"/>
          <w:szCs w:val="18"/>
        </w:rPr>
        <w:t xml:space="preserve"> via </w:t>
      </w:r>
      <w:r w:rsidR="0096394C" w:rsidRPr="0096394C">
        <w:rPr>
          <w:rFonts w:ascii="Didot" w:hAnsi="Didot"/>
          <w:b/>
          <w:sz w:val="18"/>
          <w:szCs w:val="18"/>
          <w:u w:val="single"/>
        </w:rPr>
        <w:t>Encrypted</w:t>
      </w:r>
      <w:r w:rsidR="0096394C" w:rsidRPr="0096394C">
        <w:rPr>
          <w:rFonts w:ascii="Didot" w:hAnsi="Didot"/>
          <w:sz w:val="18"/>
          <w:szCs w:val="18"/>
          <w:u w:val="single"/>
        </w:rPr>
        <w:t xml:space="preserve"> </w:t>
      </w:r>
      <w:r w:rsidR="0096394C">
        <w:rPr>
          <w:rFonts w:ascii="Didot" w:hAnsi="Didot"/>
          <w:sz w:val="18"/>
          <w:szCs w:val="18"/>
        </w:rPr>
        <w:t>email</w:t>
      </w:r>
      <w:r w:rsidR="00AB3594">
        <w:rPr>
          <w:rFonts w:ascii="Didot" w:hAnsi="Didot"/>
          <w:sz w:val="18"/>
          <w:szCs w:val="18"/>
        </w:rPr>
        <w:t xml:space="preserve"> </w:t>
      </w:r>
      <w:r w:rsidRPr="00863B7E">
        <w:rPr>
          <w:rFonts w:ascii="Didot" w:hAnsi="Didot"/>
          <w:sz w:val="18"/>
          <w:szCs w:val="18"/>
        </w:rPr>
        <w:t>to:</w:t>
      </w:r>
      <w:r w:rsidRPr="00863B7E">
        <w:rPr>
          <w:rFonts w:ascii="Didot" w:hAnsi="Didot"/>
          <w:color w:val="FF0000"/>
          <w:sz w:val="18"/>
          <w:szCs w:val="18"/>
        </w:rPr>
        <w:t xml:space="preserve"> </w:t>
      </w:r>
      <w:hyperlink r:id="rId9" w:history="1">
        <w:r w:rsidRPr="00863B7E">
          <w:rPr>
            <w:rStyle w:val="Hyperlink"/>
            <w:rFonts w:ascii="Didot" w:hAnsi="Didot"/>
            <w:sz w:val="18"/>
            <w:szCs w:val="18"/>
          </w:rPr>
          <w:t>iprequest@tmbho.org</w:t>
        </w:r>
      </w:hyperlink>
      <w:r w:rsidR="00E6764D" w:rsidRPr="00863B7E">
        <w:rPr>
          <w:rFonts w:ascii="Didot" w:hAnsi="Didot"/>
          <w:sz w:val="18"/>
          <w:szCs w:val="18"/>
        </w:rPr>
        <w:t>.</w:t>
      </w:r>
    </w:p>
    <w:p w14:paraId="04B82D2E" w14:textId="52C9FF59" w:rsidR="002E6716" w:rsidRDefault="0015727B" w:rsidP="00BB1AF5">
      <w:pPr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 xml:space="preserve">TMBH-ASO will </w:t>
      </w:r>
      <w:r w:rsidR="00D61CAF">
        <w:rPr>
          <w:rFonts w:ascii="Didot" w:hAnsi="Didot"/>
          <w:sz w:val="18"/>
          <w:szCs w:val="18"/>
        </w:rPr>
        <w:t>reply to request email</w:t>
      </w:r>
      <w:r w:rsidR="00612ED5">
        <w:rPr>
          <w:rFonts w:ascii="Didot" w:hAnsi="Didot"/>
          <w:sz w:val="18"/>
          <w:szCs w:val="18"/>
        </w:rPr>
        <w:t>s</w:t>
      </w:r>
      <w:r w:rsidR="00D61CAF">
        <w:rPr>
          <w:rFonts w:ascii="Didot" w:hAnsi="Didot"/>
          <w:sz w:val="18"/>
          <w:szCs w:val="18"/>
        </w:rPr>
        <w:t xml:space="preserve"> </w:t>
      </w:r>
      <w:r w:rsidR="0096394C">
        <w:rPr>
          <w:rFonts w:ascii="Didot" w:hAnsi="Didot"/>
          <w:sz w:val="18"/>
          <w:szCs w:val="18"/>
        </w:rPr>
        <w:t>with an</w:t>
      </w:r>
      <w:r w:rsidR="002E6716" w:rsidRPr="00863B7E">
        <w:rPr>
          <w:rFonts w:ascii="Didot" w:hAnsi="Didot"/>
          <w:sz w:val="18"/>
          <w:szCs w:val="18"/>
        </w:rPr>
        <w:t xml:space="preserve"> Authorization </w:t>
      </w:r>
      <w:r w:rsidR="00612ED5" w:rsidRPr="00863B7E">
        <w:rPr>
          <w:rFonts w:ascii="Didot" w:hAnsi="Didot"/>
          <w:sz w:val="18"/>
          <w:szCs w:val="18"/>
        </w:rPr>
        <w:t>number</w:t>
      </w:r>
      <w:r w:rsidR="00BD3847">
        <w:rPr>
          <w:rFonts w:ascii="Didot" w:hAnsi="Didot"/>
          <w:sz w:val="18"/>
          <w:szCs w:val="18"/>
        </w:rPr>
        <w:t>, authorized extension length,</w:t>
      </w:r>
      <w:r w:rsidR="00612ED5">
        <w:rPr>
          <w:rFonts w:ascii="Didot" w:hAnsi="Didot"/>
          <w:sz w:val="18"/>
          <w:szCs w:val="18"/>
        </w:rPr>
        <w:t xml:space="preserve"> or</w:t>
      </w:r>
      <w:r w:rsidR="002E6716" w:rsidRPr="00863B7E">
        <w:rPr>
          <w:rFonts w:ascii="Didot" w:hAnsi="Didot"/>
          <w:sz w:val="18"/>
          <w:szCs w:val="18"/>
        </w:rPr>
        <w:t xml:space="preserve"> report a determination to the listed UR </w:t>
      </w:r>
      <w:r w:rsidR="00B12077">
        <w:rPr>
          <w:rFonts w:ascii="Didot" w:hAnsi="Didot"/>
          <w:sz w:val="18"/>
          <w:szCs w:val="18"/>
        </w:rPr>
        <w:t>Email</w:t>
      </w:r>
      <w:r w:rsidR="002E6716" w:rsidRPr="00863B7E">
        <w:rPr>
          <w:rFonts w:ascii="Didot" w:hAnsi="Didot"/>
          <w:sz w:val="18"/>
          <w:szCs w:val="18"/>
        </w:rPr>
        <w:t xml:space="preserve"> above</w:t>
      </w:r>
      <w:r w:rsidR="00E6764D" w:rsidRPr="00863B7E">
        <w:rPr>
          <w:rFonts w:ascii="Didot" w:hAnsi="Didot"/>
          <w:sz w:val="18"/>
          <w:szCs w:val="18"/>
        </w:rPr>
        <w:t xml:space="preserve"> the </w:t>
      </w:r>
      <w:r w:rsidR="00441925">
        <w:rPr>
          <w:rFonts w:ascii="Didot" w:hAnsi="Didot"/>
          <w:sz w:val="18"/>
          <w:szCs w:val="18"/>
        </w:rPr>
        <w:t>following</w:t>
      </w:r>
      <w:r w:rsidR="00E6764D" w:rsidRPr="00863B7E">
        <w:rPr>
          <w:rFonts w:ascii="Didot" w:hAnsi="Didot"/>
          <w:sz w:val="18"/>
          <w:szCs w:val="18"/>
        </w:rPr>
        <w:t xml:space="preserve"> business day.</w:t>
      </w:r>
    </w:p>
    <w:p w14:paraId="2A55C829" w14:textId="77777777" w:rsidR="00BD3847" w:rsidRPr="00863B7E" w:rsidRDefault="00BD3847" w:rsidP="00BB1AF5">
      <w:pPr>
        <w:rPr>
          <w:rFonts w:ascii="Didot" w:hAnsi="Didot"/>
          <w:sz w:val="18"/>
          <w:szCs w:val="18"/>
        </w:rPr>
      </w:pPr>
    </w:p>
    <w:p w14:paraId="28AA0113" w14:textId="7E464C20" w:rsidR="0082469D" w:rsidRDefault="002E6716" w:rsidP="00BB1AF5">
      <w:pPr>
        <w:spacing w:line="360" w:lineRule="auto"/>
        <w:jc w:val="center"/>
        <w:rPr>
          <w:rFonts w:ascii="Didot" w:hAnsi="Didot"/>
          <w:sz w:val="18"/>
          <w:szCs w:val="18"/>
        </w:rPr>
      </w:pPr>
      <w:r w:rsidRPr="00863B7E">
        <w:rPr>
          <w:rFonts w:ascii="Didot" w:hAnsi="Didot"/>
          <w:sz w:val="18"/>
          <w:szCs w:val="18"/>
        </w:rPr>
        <w:t>Questions? Contact us at: Main Line</w:t>
      </w:r>
      <w:r w:rsidR="00926B31" w:rsidRPr="00863B7E">
        <w:rPr>
          <w:rFonts w:ascii="Didot" w:hAnsi="Didot"/>
          <w:sz w:val="18"/>
          <w:szCs w:val="18"/>
        </w:rPr>
        <w:t>: 360-763-58</w:t>
      </w:r>
      <w:r w:rsidR="0031516F">
        <w:rPr>
          <w:rFonts w:ascii="Didot" w:hAnsi="Didot"/>
          <w:sz w:val="18"/>
          <w:szCs w:val="18"/>
        </w:rPr>
        <w:t>2</w:t>
      </w:r>
      <w:r w:rsidR="00926B31" w:rsidRPr="00863B7E">
        <w:rPr>
          <w:rFonts w:ascii="Didot" w:hAnsi="Didot"/>
          <w:sz w:val="18"/>
          <w:szCs w:val="18"/>
        </w:rPr>
        <w:t>8</w:t>
      </w:r>
      <w:r w:rsidR="00863B7E">
        <w:rPr>
          <w:rFonts w:ascii="Didot" w:hAnsi="Didot"/>
          <w:sz w:val="18"/>
          <w:szCs w:val="18"/>
        </w:rPr>
        <w:t xml:space="preserve"> or</w:t>
      </w:r>
      <w:r w:rsidRPr="00863B7E">
        <w:rPr>
          <w:rFonts w:ascii="Didot" w:hAnsi="Didot"/>
          <w:sz w:val="18"/>
          <w:szCs w:val="18"/>
        </w:rPr>
        <w:t xml:space="preserve"> UM Specialist: 360-763-5805</w:t>
      </w:r>
    </w:p>
    <w:sectPr w:rsidR="0082469D" w:rsidSect="001768D4">
      <w:headerReference w:type="default" r:id="rId10"/>
      <w:footerReference w:type="default" r:id="rId11"/>
      <w:pgSz w:w="12240" w:h="15840"/>
      <w:pgMar w:top="2075" w:right="403" w:bottom="630" w:left="403" w:header="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EE69B" w14:textId="77777777" w:rsidR="00A21A1B" w:rsidRDefault="00A21A1B">
      <w:r>
        <w:separator/>
      </w:r>
    </w:p>
  </w:endnote>
  <w:endnote w:type="continuationSeparator" w:id="0">
    <w:p w14:paraId="124FB9C9" w14:textId="77777777" w:rsidR="00A21A1B" w:rsidRDefault="00A21A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E0002EFF" w:usb1="C0007843" w:usb2="00000009" w:usb3="00000000" w:csb0="000001FF" w:csb1="00000000"/>
  </w:font>
  <w:font w:name="Did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71C5D" w14:textId="119EC1A5" w:rsidR="00A21A1B" w:rsidRPr="00F47826" w:rsidRDefault="00A21A1B" w:rsidP="0091633A">
    <w:pPr>
      <w:pStyle w:val="Footer"/>
      <w:tabs>
        <w:tab w:val="clear" w:pos="4320"/>
        <w:tab w:val="clear" w:pos="8640"/>
        <w:tab w:val="right" w:pos="11229"/>
      </w:tabs>
      <w:rPr>
        <w:rFonts w:ascii="Didot" w:hAnsi="Didot"/>
      </w:rPr>
    </w:pPr>
    <w:r w:rsidRPr="00F47826">
      <w:rPr>
        <w:rFonts w:ascii="Didot" w:hAnsi="Didot"/>
        <w:i/>
        <w:sz w:val="20"/>
        <w:szCs w:val="20"/>
      </w:rPr>
      <w:t xml:space="preserve">Note: Notification requests do not guarantee payment for services provided and are subject to eligibility review.  </w:t>
    </w:r>
    <w:r>
      <w:rPr>
        <w:rFonts w:ascii="Didot" w:hAnsi="Didot"/>
        <w:i/>
        <w:sz w:val="12"/>
        <w:szCs w:val="20"/>
      </w:rPr>
      <w:t>Updated  3/17/2020</w:t>
    </w:r>
    <w:r w:rsidRPr="00F47826">
      <w:rPr>
        <w:rFonts w:ascii="Didot" w:hAnsi="Didot"/>
      </w:rPr>
      <w:tab/>
    </w:r>
    <w:r w:rsidRPr="00F47826">
      <w:rPr>
        <w:rStyle w:val="PageNumber"/>
        <w:rFonts w:ascii="Didot" w:hAnsi="Didot"/>
      </w:rPr>
      <w:fldChar w:fldCharType="begin"/>
    </w:r>
    <w:r w:rsidRPr="00F47826">
      <w:rPr>
        <w:rStyle w:val="PageNumber"/>
        <w:rFonts w:ascii="Didot" w:hAnsi="Didot"/>
      </w:rPr>
      <w:instrText xml:space="preserve"> PAGE </w:instrText>
    </w:r>
    <w:r w:rsidRPr="00F47826">
      <w:rPr>
        <w:rStyle w:val="PageNumber"/>
        <w:rFonts w:ascii="Didot" w:hAnsi="Didot"/>
      </w:rPr>
      <w:fldChar w:fldCharType="separate"/>
    </w:r>
    <w:r w:rsidRPr="00F47826">
      <w:rPr>
        <w:rStyle w:val="PageNumber"/>
        <w:rFonts w:ascii="Didot" w:hAnsi="Didot"/>
        <w:noProof/>
      </w:rPr>
      <w:t>1</w:t>
    </w:r>
    <w:r w:rsidRPr="00F47826">
      <w:rPr>
        <w:rStyle w:val="PageNumber"/>
        <w:rFonts w:ascii="Didot" w:hAnsi="Dido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7F4B2" w14:textId="77777777" w:rsidR="00A21A1B" w:rsidRDefault="00A21A1B">
      <w:r>
        <w:separator/>
      </w:r>
    </w:p>
  </w:footnote>
  <w:footnote w:type="continuationSeparator" w:id="0">
    <w:p w14:paraId="2BAEDC87" w14:textId="77777777" w:rsidR="00A21A1B" w:rsidRDefault="00A21A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FA6C1" w14:textId="1B422F14" w:rsidR="00A21A1B" w:rsidRDefault="00A21A1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0" wp14:anchorId="6D0B190B" wp14:editId="183EAC55">
          <wp:simplePos x="0" y="0"/>
          <wp:positionH relativeFrom="margin">
            <wp:align>center</wp:align>
          </wp:positionH>
          <wp:positionV relativeFrom="margin">
            <wp:posOffset>-1317625</wp:posOffset>
          </wp:positionV>
          <wp:extent cx="1837944" cy="1353312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6477"/>
                  <a:stretch/>
                </pic:blipFill>
                <pic:spPr bwMode="auto">
                  <a:xfrm>
                    <a:off x="0" y="0"/>
                    <a:ext cx="1837944" cy="13533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D9F82A" w14:textId="77777777" w:rsidR="00A21A1B" w:rsidRDefault="00A21A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720E"/>
    <w:multiLevelType w:val="hybridMultilevel"/>
    <w:tmpl w:val="D64CCE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56B3F"/>
    <w:multiLevelType w:val="hybridMultilevel"/>
    <w:tmpl w:val="D7D6B7C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127A"/>
    <w:multiLevelType w:val="hybridMultilevel"/>
    <w:tmpl w:val="FCDC0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61309"/>
    <w:multiLevelType w:val="hybridMultilevel"/>
    <w:tmpl w:val="8A9E588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B4BF0"/>
    <w:multiLevelType w:val="hybridMultilevel"/>
    <w:tmpl w:val="F740F19A"/>
    <w:lvl w:ilvl="0" w:tplc="4566E7CA">
      <w:start w:val="1"/>
      <w:numFmt w:val="decimal"/>
      <w:lvlText w:val="%1."/>
      <w:lvlJc w:val="right"/>
      <w:pPr>
        <w:ind w:left="1080" w:hanging="360"/>
      </w:pPr>
      <w:rPr>
        <w:rFonts w:ascii="Calibri" w:hAnsi="Calibri" w:hint="default"/>
        <w:b w:val="0"/>
        <w:i w:val="0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A347E6"/>
    <w:multiLevelType w:val="hybridMultilevel"/>
    <w:tmpl w:val="327AF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8D2B24"/>
    <w:multiLevelType w:val="hybridMultilevel"/>
    <w:tmpl w:val="A4BC4A90"/>
    <w:lvl w:ilvl="0" w:tplc="5F0CE87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5B2650"/>
    <w:multiLevelType w:val="hybridMultilevel"/>
    <w:tmpl w:val="E410F5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D05630"/>
    <w:multiLevelType w:val="hybridMultilevel"/>
    <w:tmpl w:val="5348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93C36"/>
    <w:multiLevelType w:val="hybridMultilevel"/>
    <w:tmpl w:val="B55C1B0E"/>
    <w:lvl w:ilvl="0" w:tplc="6994C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5D2DA1"/>
    <w:multiLevelType w:val="hybridMultilevel"/>
    <w:tmpl w:val="5554F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2"/>
  </w:num>
  <w:num w:numId="9">
    <w:abstractNumId w:val="9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lufZDE4c/Jpd+gAczct+C4iz7u+brkgPhv3oG9H558h+PvWXaky6t2tJPOyQAtlUS69AUB7y7A0RUHdgC92UWg==" w:salt="7Bw51jTUFVfjlv2j7d1G+g==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TQwNjE2tjA0MDNQ0lEKTi0uzszPAykwrAUAP/LwoCwAAAA="/>
  </w:docVars>
  <w:rsids>
    <w:rsidRoot w:val="00B506F7"/>
    <w:rsid w:val="00004D6D"/>
    <w:rsid w:val="00005441"/>
    <w:rsid w:val="00012585"/>
    <w:rsid w:val="00017C04"/>
    <w:rsid w:val="00020AAE"/>
    <w:rsid w:val="0002167A"/>
    <w:rsid w:val="00024C5C"/>
    <w:rsid w:val="0002522C"/>
    <w:rsid w:val="00025DC2"/>
    <w:rsid w:val="00031111"/>
    <w:rsid w:val="000351A1"/>
    <w:rsid w:val="0004346C"/>
    <w:rsid w:val="00050C1F"/>
    <w:rsid w:val="00052280"/>
    <w:rsid w:val="00053BEA"/>
    <w:rsid w:val="0005463C"/>
    <w:rsid w:val="00055765"/>
    <w:rsid w:val="00061D16"/>
    <w:rsid w:val="00063B41"/>
    <w:rsid w:val="00065FBB"/>
    <w:rsid w:val="00070799"/>
    <w:rsid w:val="00072D21"/>
    <w:rsid w:val="00076A5C"/>
    <w:rsid w:val="000830A5"/>
    <w:rsid w:val="00085700"/>
    <w:rsid w:val="00091523"/>
    <w:rsid w:val="00094104"/>
    <w:rsid w:val="00094CD5"/>
    <w:rsid w:val="000A08E0"/>
    <w:rsid w:val="000A185D"/>
    <w:rsid w:val="000B1743"/>
    <w:rsid w:val="000B417A"/>
    <w:rsid w:val="000C6880"/>
    <w:rsid w:val="000D7A84"/>
    <w:rsid w:val="000F1032"/>
    <w:rsid w:val="0010486B"/>
    <w:rsid w:val="00105FFA"/>
    <w:rsid w:val="00106961"/>
    <w:rsid w:val="00107438"/>
    <w:rsid w:val="00111E23"/>
    <w:rsid w:val="00111E76"/>
    <w:rsid w:val="00113ECE"/>
    <w:rsid w:val="00122D68"/>
    <w:rsid w:val="001232F2"/>
    <w:rsid w:val="00125F59"/>
    <w:rsid w:val="00134196"/>
    <w:rsid w:val="00136DCE"/>
    <w:rsid w:val="00140FE5"/>
    <w:rsid w:val="001504ED"/>
    <w:rsid w:val="00151207"/>
    <w:rsid w:val="00153AF6"/>
    <w:rsid w:val="00153C76"/>
    <w:rsid w:val="001566DC"/>
    <w:rsid w:val="0015727B"/>
    <w:rsid w:val="00157FBD"/>
    <w:rsid w:val="00162E23"/>
    <w:rsid w:val="001712E1"/>
    <w:rsid w:val="00173528"/>
    <w:rsid w:val="00174C0B"/>
    <w:rsid w:val="00175658"/>
    <w:rsid w:val="001768D4"/>
    <w:rsid w:val="0018526C"/>
    <w:rsid w:val="0019756B"/>
    <w:rsid w:val="001A2793"/>
    <w:rsid w:val="001B2F41"/>
    <w:rsid w:val="001B415B"/>
    <w:rsid w:val="001B66C0"/>
    <w:rsid w:val="001C052C"/>
    <w:rsid w:val="001C700E"/>
    <w:rsid w:val="001D6E5D"/>
    <w:rsid w:val="001E0AFF"/>
    <w:rsid w:val="001E120F"/>
    <w:rsid w:val="001F125E"/>
    <w:rsid w:val="001F29CE"/>
    <w:rsid w:val="001F3337"/>
    <w:rsid w:val="001F4CC9"/>
    <w:rsid w:val="00202FF6"/>
    <w:rsid w:val="00207DCF"/>
    <w:rsid w:val="00221930"/>
    <w:rsid w:val="002348B3"/>
    <w:rsid w:val="00235321"/>
    <w:rsid w:val="0023562E"/>
    <w:rsid w:val="0023616C"/>
    <w:rsid w:val="00240346"/>
    <w:rsid w:val="00243925"/>
    <w:rsid w:val="00246345"/>
    <w:rsid w:val="00247480"/>
    <w:rsid w:val="002528F6"/>
    <w:rsid w:val="00264657"/>
    <w:rsid w:val="00280BEF"/>
    <w:rsid w:val="00281182"/>
    <w:rsid w:val="00282C95"/>
    <w:rsid w:val="002902B3"/>
    <w:rsid w:val="00296B76"/>
    <w:rsid w:val="00296E2F"/>
    <w:rsid w:val="002A5A50"/>
    <w:rsid w:val="002B0C62"/>
    <w:rsid w:val="002B3BD3"/>
    <w:rsid w:val="002D1B02"/>
    <w:rsid w:val="002D6651"/>
    <w:rsid w:val="002D7753"/>
    <w:rsid w:val="002E1C99"/>
    <w:rsid w:val="002E6716"/>
    <w:rsid w:val="002F3710"/>
    <w:rsid w:val="002F5DC4"/>
    <w:rsid w:val="0030518D"/>
    <w:rsid w:val="0030651A"/>
    <w:rsid w:val="003122C9"/>
    <w:rsid w:val="0031516F"/>
    <w:rsid w:val="00315FA5"/>
    <w:rsid w:val="00331494"/>
    <w:rsid w:val="003345D7"/>
    <w:rsid w:val="0034554B"/>
    <w:rsid w:val="003552B5"/>
    <w:rsid w:val="00363F7A"/>
    <w:rsid w:val="003646BC"/>
    <w:rsid w:val="00370766"/>
    <w:rsid w:val="00373A37"/>
    <w:rsid w:val="003770EB"/>
    <w:rsid w:val="00383D10"/>
    <w:rsid w:val="00394ADE"/>
    <w:rsid w:val="003B21FF"/>
    <w:rsid w:val="003B3BC4"/>
    <w:rsid w:val="003C18ED"/>
    <w:rsid w:val="003C1F1B"/>
    <w:rsid w:val="003C7D53"/>
    <w:rsid w:val="003D03BA"/>
    <w:rsid w:val="003D1EFC"/>
    <w:rsid w:val="003D63D4"/>
    <w:rsid w:val="003E2777"/>
    <w:rsid w:val="003E44E6"/>
    <w:rsid w:val="003F11BE"/>
    <w:rsid w:val="003F2F91"/>
    <w:rsid w:val="003F3209"/>
    <w:rsid w:val="00401E31"/>
    <w:rsid w:val="00402EEB"/>
    <w:rsid w:val="004113C5"/>
    <w:rsid w:val="00414E22"/>
    <w:rsid w:val="004205A1"/>
    <w:rsid w:val="00420CC4"/>
    <w:rsid w:val="00433C4E"/>
    <w:rsid w:val="00441925"/>
    <w:rsid w:val="004445B8"/>
    <w:rsid w:val="00447DBB"/>
    <w:rsid w:val="00450415"/>
    <w:rsid w:val="00450580"/>
    <w:rsid w:val="00460AEF"/>
    <w:rsid w:val="0046519F"/>
    <w:rsid w:val="00465806"/>
    <w:rsid w:val="0047639C"/>
    <w:rsid w:val="00477D62"/>
    <w:rsid w:val="00486738"/>
    <w:rsid w:val="0049771D"/>
    <w:rsid w:val="004A5626"/>
    <w:rsid w:val="004A7EF3"/>
    <w:rsid w:val="004B3C0F"/>
    <w:rsid w:val="004B4BEA"/>
    <w:rsid w:val="004B5FC2"/>
    <w:rsid w:val="004C4ED5"/>
    <w:rsid w:val="004D04ED"/>
    <w:rsid w:val="004E7129"/>
    <w:rsid w:val="004E7327"/>
    <w:rsid w:val="004F0139"/>
    <w:rsid w:val="004F316A"/>
    <w:rsid w:val="004F5707"/>
    <w:rsid w:val="005072FA"/>
    <w:rsid w:val="00514EDE"/>
    <w:rsid w:val="00523BE3"/>
    <w:rsid w:val="00527F5C"/>
    <w:rsid w:val="00564005"/>
    <w:rsid w:val="00564E93"/>
    <w:rsid w:val="005826F5"/>
    <w:rsid w:val="005858C8"/>
    <w:rsid w:val="005943A4"/>
    <w:rsid w:val="00596EB2"/>
    <w:rsid w:val="005A4BC1"/>
    <w:rsid w:val="005A61D3"/>
    <w:rsid w:val="005B32D1"/>
    <w:rsid w:val="005B6B43"/>
    <w:rsid w:val="005C0426"/>
    <w:rsid w:val="005C0CEB"/>
    <w:rsid w:val="005C3EC8"/>
    <w:rsid w:val="005C4214"/>
    <w:rsid w:val="005C5184"/>
    <w:rsid w:val="005D42B9"/>
    <w:rsid w:val="005D4988"/>
    <w:rsid w:val="005E14B4"/>
    <w:rsid w:val="005E446A"/>
    <w:rsid w:val="005E502B"/>
    <w:rsid w:val="005F0764"/>
    <w:rsid w:val="005F3ACA"/>
    <w:rsid w:val="005F4578"/>
    <w:rsid w:val="005F63E0"/>
    <w:rsid w:val="005F708B"/>
    <w:rsid w:val="00601D89"/>
    <w:rsid w:val="006035D6"/>
    <w:rsid w:val="00607E10"/>
    <w:rsid w:val="00611B78"/>
    <w:rsid w:val="00612ED5"/>
    <w:rsid w:val="006135DE"/>
    <w:rsid w:val="00623087"/>
    <w:rsid w:val="0063062A"/>
    <w:rsid w:val="006314A0"/>
    <w:rsid w:val="00632EDA"/>
    <w:rsid w:val="00640461"/>
    <w:rsid w:val="00641DA0"/>
    <w:rsid w:val="00652E90"/>
    <w:rsid w:val="006550E2"/>
    <w:rsid w:val="00661A10"/>
    <w:rsid w:val="00670C3F"/>
    <w:rsid w:val="00670DF0"/>
    <w:rsid w:val="00673658"/>
    <w:rsid w:val="00676F9B"/>
    <w:rsid w:val="0067751E"/>
    <w:rsid w:val="0068134D"/>
    <w:rsid w:val="00681B8A"/>
    <w:rsid w:val="0069056C"/>
    <w:rsid w:val="00691DE9"/>
    <w:rsid w:val="0069217B"/>
    <w:rsid w:val="006945E6"/>
    <w:rsid w:val="006A1BE7"/>
    <w:rsid w:val="006A5E65"/>
    <w:rsid w:val="006B0C53"/>
    <w:rsid w:val="006B1AD6"/>
    <w:rsid w:val="006B1CD8"/>
    <w:rsid w:val="006C5240"/>
    <w:rsid w:val="006D25D5"/>
    <w:rsid w:val="006E38A3"/>
    <w:rsid w:val="006E4361"/>
    <w:rsid w:val="006E5856"/>
    <w:rsid w:val="006F2315"/>
    <w:rsid w:val="0070158C"/>
    <w:rsid w:val="00702326"/>
    <w:rsid w:val="00710412"/>
    <w:rsid w:val="00711EC6"/>
    <w:rsid w:val="00712E47"/>
    <w:rsid w:val="007133F7"/>
    <w:rsid w:val="00720ACE"/>
    <w:rsid w:val="00725A0D"/>
    <w:rsid w:val="007268BE"/>
    <w:rsid w:val="007323B9"/>
    <w:rsid w:val="007412BB"/>
    <w:rsid w:val="007457FD"/>
    <w:rsid w:val="00753203"/>
    <w:rsid w:val="00762C99"/>
    <w:rsid w:val="007645B5"/>
    <w:rsid w:val="00792EB5"/>
    <w:rsid w:val="00795860"/>
    <w:rsid w:val="00797381"/>
    <w:rsid w:val="007A19DB"/>
    <w:rsid w:val="007A25B1"/>
    <w:rsid w:val="007B59B2"/>
    <w:rsid w:val="007B5C4C"/>
    <w:rsid w:val="007C3476"/>
    <w:rsid w:val="007D4C2D"/>
    <w:rsid w:val="007D6669"/>
    <w:rsid w:val="007D6949"/>
    <w:rsid w:val="007E018B"/>
    <w:rsid w:val="007E4C39"/>
    <w:rsid w:val="007E611F"/>
    <w:rsid w:val="007F2161"/>
    <w:rsid w:val="007F701C"/>
    <w:rsid w:val="007F7848"/>
    <w:rsid w:val="00814508"/>
    <w:rsid w:val="0082469D"/>
    <w:rsid w:val="008250AB"/>
    <w:rsid w:val="008273DD"/>
    <w:rsid w:val="008333C5"/>
    <w:rsid w:val="00863B7E"/>
    <w:rsid w:val="008643E4"/>
    <w:rsid w:val="00865FF1"/>
    <w:rsid w:val="00866742"/>
    <w:rsid w:val="0087002E"/>
    <w:rsid w:val="00881212"/>
    <w:rsid w:val="008A41DB"/>
    <w:rsid w:val="008B474E"/>
    <w:rsid w:val="008B51DD"/>
    <w:rsid w:val="008B7C14"/>
    <w:rsid w:val="008B7D89"/>
    <w:rsid w:val="008C3277"/>
    <w:rsid w:val="008D06D1"/>
    <w:rsid w:val="008D648C"/>
    <w:rsid w:val="008F0EAD"/>
    <w:rsid w:val="008F119A"/>
    <w:rsid w:val="008F345B"/>
    <w:rsid w:val="008F3D52"/>
    <w:rsid w:val="008F76A6"/>
    <w:rsid w:val="0091053E"/>
    <w:rsid w:val="009116AE"/>
    <w:rsid w:val="009117BE"/>
    <w:rsid w:val="0091633A"/>
    <w:rsid w:val="00923525"/>
    <w:rsid w:val="00925A26"/>
    <w:rsid w:val="00925F5E"/>
    <w:rsid w:val="00926B31"/>
    <w:rsid w:val="009325F2"/>
    <w:rsid w:val="00947F1E"/>
    <w:rsid w:val="009529AB"/>
    <w:rsid w:val="0096394C"/>
    <w:rsid w:val="009657B9"/>
    <w:rsid w:val="00965E16"/>
    <w:rsid w:val="00970090"/>
    <w:rsid w:val="00975FBA"/>
    <w:rsid w:val="00977019"/>
    <w:rsid w:val="009843CD"/>
    <w:rsid w:val="00985C7D"/>
    <w:rsid w:val="00993C2A"/>
    <w:rsid w:val="00995775"/>
    <w:rsid w:val="009B0F33"/>
    <w:rsid w:val="009B1C57"/>
    <w:rsid w:val="009B509E"/>
    <w:rsid w:val="009B5E24"/>
    <w:rsid w:val="009B7600"/>
    <w:rsid w:val="009B78E4"/>
    <w:rsid w:val="009C2156"/>
    <w:rsid w:val="009C2943"/>
    <w:rsid w:val="009D6103"/>
    <w:rsid w:val="009D78E8"/>
    <w:rsid w:val="009E31EA"/>
    <w:rsid w:val="009E3386"/>
    <w:rsid w:val="009E74B8"/>
    <w:rsid w:val="009F2E34"/>
    <w:rsid w:val="009F428A"/>
    <w:rsid w:val="009F5968"/>
    <w:rsid w:val="00A02109"/>
    <w:rsid w:val="00A0379D"/>
    <w:rsid w:val="00A03C2B"/>
    <w:rsid w:val="00A21A1B"/>
    <w:rsid w:val="00A2700C"/>
    <w:rsid w:val="00A2720D"/>
    <w:rsid w:val="00A31086"/>
    <w:rsid w:val="00A3306D"/>
    <w:rsid w:val="00A366DA"/>
    <w:rsid w:val="00A44266"/>
    <w:rsid w:val="00A654F7"/>
    <w:rsid w:val="00A66348"/>
    <w:rsid w:val="00A713D5"/>
    <w:rsid w:val="00A75562"/>
    <w:rsid w:val="00A77071"/>
    <w:rsid w:val="00A80334"/>
    <w:rsid w:val="00A83AC1"/>
    <w:rsid w:val="00A8723E"/>
    <w:rsid w:val="00AB281D"/>
    <w:rsid w:val="00AB3594"/>
    <w:rsid w:val="00AB432D"/>
    <w:rsid w:val="00AB665F"/>
    <w:rsid w:val="00AC4992"/>
    <w:rsid w:val="00AD29D6"/>
    <w:rsid w:val="00AD5A14"/>
    <w:rsid w:val="00AE175C"/>
    <w:rsid w:val="00AE324D"/>
    <w:rsid w:val="00AF62DC"/>
    <w:rsid w:val="00B07C32"/>
    <w:rsid w:val="00B12077"/>
    <w:rsid w:val="00B13019"/>
    <w:rsid w:val="00B213FA"/>
    <w:rsid w:val="00B218C1"/>
    <w:rsid w:val="00B37109"/>
    <w:rsid w:val="00B37E49"/>
    <w:rsid w:val="00B40221"/>
    <w:rsid w:val="00B506F7"/>
    <w:rsid w:val="00B5553F"/>
    <w:rsid w:val="00B60AC5"/>
    <w:rsid w:val="00B6207E"/>
    <w:rsid w:val="00B70638"/>
    <w:rsid w:val="00B72328"/>
    <w:rsid w:val="00B74345"/>
    <w:rsid w:val="00B81F7C"/>
    <w:rsid w:val="00B84041"/>
    <w:rsid w:val="00B8784E"/>
    <w:rsid w:val="00B94FD3"/>
    <w:rsid w:val="00BA69C2"/>
    <w:rsid w:val="00BB17AF"/>
    <w:rsid w:val="00BB1AF5"/>
    <w:rsid w:val="00BB6B8E"/>
    <w:rsid w:val="00BC0112"/>
    <w:rsid w:val="00BC3F45"/>
    <w:rsid w:val="00BC6179"/>
    <w:rsid w:val="00BD3847"/>
    <w:rsid w:val="00BE1421"/>
    <w:rsid w:val="00BE25DF"/>
    <w:rsid w:val="00BE2DDD"/>
    <w:rsid w:val="00BE58F7"/>
    <w:rsid w:val="00BF2AB6"/>
    <w:rsid w:val="00BF6658"/>
    <w:rsid w:val="00C02A25"/>
    <w:rsid w:val="00C16D20"/>
    <w:rsid w:val="00C171A8"/>
    <w:rsid w:val="00C20EC4"/>
    <w:rsid w:val="00C244F2"/>
    <w:rsid w:val="00C24723"/>
    <w:rsid w:val="00C255B8"/>
    <w:rsid w:val="00C2701E"/>
    <w:rsid w:val="00C33102"/>
    <w:rsid w:val="00C56DCA"/>
    <w:rsid w:val="00C574FB"/>
    <w:rsid w:val="00C62DA1"/>
    <w:rsid w:val="00C63C59"/>
    <w:rsid w:val="00C6717F"/>
    <w:rsid w:val="00C700AA"/>
    <w:rsid w:val="00C734DC"/>
    <w:rsid w:val="00C77E94"/>
    <w:rsid w:val="00C812CD"/>
    <w:rsid w:val="00C81F85"/>
    <w:rsid w:val="00C83F01"/>
    <w:rsid w:val="00C849CA"/>
    <w:rsid w:val="00C97E60"/>
    <w:rsid w:val="00CA0E42"/>
    <w:rsid w:val="00CB0208"/>
    <w:rsid w:val="00CB28D7"/>
    <w:rsid w:val="00CB56D8"/>
    <w:rsid w:val="00CC5DA1"/>
    <w:rsid w:val="00CC60A0"/>
    <w:rsid w:val="00CE52FF"/>
    <w:rsid w:val="00CE5992"/>
    <w:rsid w:val="00CE5FCB"/>
    <w:rsid w:val="00CF220C"/>
    <w:rsid w:val="00CF373B"/>
    <w:rsid w:val="00CF3A50"/>
    <w:rsid w:val="00CF44AA"/>
    <w:rsid w:val="00CF49FA"/>
    <w:rsid w:val="00CF6D1C"/>
    <w:rsid w:val="00D00F8B"/>
    <w:rsid w:val="00D06081"/>
    <w:rsid w:val="00D0795B"/>
    <w:rsid w:val="00D10483"/>
    <w:rsid w:val="00D152A6"/>
    <w:rsid w:val="00D24211"/>
    <w:rsid w:val="00D46288"/>
    <w:rsid w:val="00D46CFA"/>
    <w:rsid w:val="00D54B98"/>
    <w:rsid w:val="00D61CAF"/>
    <w:rsid w:val="00D61F71"/>
    <w:rsid w:val="00D625E1"/>
    <w:rsid w:val="00D73470"/>
    <w:rsid w:val="00D9203C"/>
    <w:rsid w:val="00D929B7"/>
    <w:rsid w:val="00D9380A"/>
    <w:rsid w:val="00D979A3"/>
    <w:rsid w:val="00DA03A6"/>
    <w:rsid w:val="00DA12D9"/>
    <w:rsid w:val="00DA2616"/>
    <w:rsid w:val="00DA731B"/>
    <w:rsid w:val="00DB03F3"/>
    <w:rsid w:val="00DB66CC"/>
    <w:rsid w:val="00DB7086"/>
    <w:rsid w:val="00DC48B2"/>
    <w:rsid w:val="00DD0666"/>
    <w:rsid w:val="00DD6FD1"/>
    <w:rsid w:val="00DD75C7"/>
    <w:rsid w:val="00DE0EED"/>
    <w:rsid w:val="00DE306C"/>
    <w:rsid w:val="00DF21A1"/>
    <w:rsid w:val="00DF6D76"/>
    <w:rsid w:val="00E11DF5"/>
    <w:rsid w:val="00E12B9B"/>
    <w:rsid w:val="00E21832"/>
    <w:rsid w:val="00E22A2E"/>
    <w:rsid w:val="00E253A7"/>
    <w:rsid w:val="00E3265D"/>
    <w:rsid w:val="00E3493B"/>
    <w:rsid w:val="00E42AE4"/>
    <w:rsid w:val="00E451F7"/>
    <w:rsid w:val="00E54555"/>
    <w:rsid w:val="00E6230C"/>
    <w:rsid w:val="00E639A7"/>
    <w:rsid w:val="00E644CF"/>
    <w:rsid w:val="00E65D3F"/>
    <w:rsid w:val="00E6764D"/>
    <w:rsid w:val="00E82B12"/>
    <w:rsid w:val="00E86F02"/>
    <w:rsid w:val="00E871E3"/>
    <w:rsid w:val="00E873E1"/>
    <w:rsid w:val="00E907DD"/>
    <w:rsid w:val="00E91FAD"/>
    <w:rsid w:val="00E95C96"/>
    <w:rsid w:val="00E95CD9"/>
    <w:rsid w:val="00EB0823"/>
    <w:rsid w:val="00EB5D29"/>
    <w:rsid w:val="00EC04D9"/>
    <w:rsid w:val="00EF38E9"/>
    <w:rsid w:val="00EF56FF"/>
    <w:rsid w:val="00F03BD5"/>
    <w:rsid w:val="00F16FE8"/>
    <w:rsid w:val="00F21902"/>
    <w:rsid w:val="00F232A7"/>
    <w:rsid w:val="00F25708"/>
    <w:rsid w:val="00F306F2"/>
    <w:rsid w:val="00F31FCD"/>
    <w:rsid w:val="00F42724"/>
    <w:rsid w:val="00F456F2"/>
    <w:rsid w:val="00F47826"/>
    <w:rsid w:val="00F52444"/>
    <w:rsid w:val="00F6679E"/>
    <w:rsid w:val="00F80725"/>
    <w:rsid w:val="00F82737"/>
    <w:rsid w:val="00F97F2E"/>
    <w:rsid w:val="00FB02E7"/>
    <w:rsid w:val="00FB0CEC"/>
    <w:rsid w:val="00FB59AF"/>
    <w:rsid w:val="00FC4BF9"/>
    <w:rsid w:val="00FD3CFE"/>
    <w:rsid w:val="00FD4E54"/>
    <w:rsid w:val="00FD681A"/>
    <w:rsid w:val="00FE5EC0"/>
    <w:rsid w:val="00FF7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77702039"/>
  <w15:chartTrackingRefBased/>
  <w15:docId w15:val="{3DCD5DC2-E52A-4380-9384-3C641703E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14A0"/>
    <w:rPr>
      <w:rFonts w:ascii="Garamond" w:hAnsi="Garamond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locked/>
    <w:rsid w:val="00050C1F"/>
    <w:pPr>
      <w:keepNext/>
      <w:outlineLvl w:val="6"/>
    </w:pPr>
    <w:rPr>
      <w:rFonts w:ascii="Arial" w:hAnsi="Arial" w:cs="Arial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semiHidden/>
    <w:locked/>
    <w:rsid w:val="002F3710"/>
    <w:rPr>
      <w:rFonts w:ascii="Calibri" w:hAnsi="Calibri" w:cs="Times New Roman"/>
      <w:sz w:val="24"/>
      <w:szCs w:val="24"/>
    </w:rPr>
  </w:style>
  <w:style w:type="table" w:styleId="TableGrid">
    <w:name w:val="Table Grid"/>
    <w:basedOn w:val="TableNormal"/>
    <w:rsid w:val="007023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2F3710"/>
    <w:rPr>
      <w:rFonts w:ascii="Garamond" w:hAnsi="Garamond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E22A2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2F3710"/>
    <w:rPr>
      <w:rFonts w:ascii="Garamond" w:hAnsi="Garamond" w:cs="Times New Roman"/>
      <w:sz w:val="24"/>
      <w:szCs w:val="24"/>
    </w:rPr>
  </w:style>
  <w:style w:type="character" w:styleId="PageNumber">
    <w:name w:val="page number"/>
    <w:rsid w:val="00E22A2E"/>
    <w:rPr>
      <w:rFonts w:cs="Times New Roman"/>
    </w:rPr>
  </w:style>
  <w:style w:type="paragraph" w:styleId="BalloonText">
    <w:name w:val="Balloon Text"/>
    <w:basedOn w:val="Normal"/>
    <w:link w:val="BalloonTextChar"/>
    <w:rsid w:val="009F42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428A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97009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090"/>
    <w:rPr>
      <w:sz w:val="20"/>
      <w:szCs w:val="20"/>
    </w:rPr>
  </w:style>
  <w:style w:type="character" w:customStyle="1" w:styleId="CommentTextChar">
    <w:name w:val="Comment Text Char"/>
    <w:link w:val="CommentText"/>
    <w:rsid w:val="00970090"/>
    <w:rPr>
      <w:rFonts w:ascii="Garamond" w:hAnsi="Garamon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090"/>
    <w:rPr>
      <w:b/>
      <w:bCs/>
    </w:rPr>
  </w:style>
  <w:style w:type="character" w:customStyle="1" w:styleId="CommentSubjectChar">
    <w:name w:val="Comment Subject Char"/>
    <w:link w:val="CommentSubject"/>
    <w:rsid w:val="00970090"/>
    <w:rPr>
      <w:rFonts w:ascii="Garamond" w:hAnsi="Garamond"/>
      <w:b/>
      <w:bCs/>
      <w:lang w:eastAsia="en-US"/>
    </w:rPr>
  </w:style>
  <w:style w:type="character" w:styleId="Hyperlink">
    <w:name w:val="Hyperlink"/>
    <w:rsid w:val="00D46C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2737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926B31"/>
    <w:rPr>
      <w:color w:val="605E5C"/>
      <w:shd w:val="clear" w:color="auto" w:fill="E1DFDD"/>
    </w:rPr>
  </w:style>
  <w:style w:type="paragraph" w:customStyle="1" w:styleId="Default">
    <w:name w:val="Default"/>
    <w:rsid w:val="005C0CEB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request@tmbh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prequest@tmb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EC3A6A-2929-45C3-86BE-B3FAC357F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1</Words>
  <Characters>5195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S OF AMERICA WESTERN WASHINGTON</vt:lpstr>
    </vt:vector>
  </TitlesOfParts>
  <Company>North Sound Mental Health Administration</Company>
  <LinksUpToDate>false</LinksUpToDate>
  <CharactersWithSpaces>6094</CharactersWithSpaces>
  <SharedDoc>false</SharedDoc>
  <HLinks>
    <vt:vector size="6" baseType="variant">
      <vt:variant>
        <vt:i4>6815808</vt:i4>
      </vt:variant>
      <vt:variant>
        <vt:i4>105</vt:i4>
      </vt:variant>
      <vt:variant>
        <vt:i4>0</vt:i4>
      </vt:variant>
      <vt:variant>
        <vt:i4>5</vt:i4>
      </vt:variant>
      <vt:variant>
        <vt:lpwstr>mailto:iprequest@tmb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S OF AMERICA WESTERN WASHINGTON</dc:title>
  <dc:subject/>
  <dc:creator>rebecca_pate</dc:creator>
  <cp:keywords/>
  <cp:lastModifiedBy>Emily Jensen</cp:lastModifiedBy>
  <cp:revision>2</cp:revision>
  <cp:lastPrinted>2020-03-11T22:06:00Z</cp:lastPrinted>
  <dcterms:created xsi:type="dcterms:W3CDTF">2020-04-15T15:29:00Z</dcterms:created>
  <dcterms:modified xsi:type="dcterms:W3CDTF">2020-04-1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